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E146B" w14:textId="77777777" w:rsidR="007A286E" w:rsidRPr="00245AB8" w:rsidRDefault="00CD677A" w:rsidP="007A286E">
      <w:pPr>
        <w:pStyle w:val="Header"/>
        <w:numPr>
          <w:ilvl w:val="0"/>
          <w:numId w:val="1"/>
        </w:numPr>
        <w:tabs>
          <w:tab w:val="clear" w:pos="4153"/>
          <w:tab w:val="clear" w:pos="8306"/>
        </w:tabs>
        <w:rPr>
          <w:rFonts w:asciiTheme="minorHAnsi" w:hAnsiTheme="minorHAnsi"/>
          <w:sz w:val="22"/>
          <w:szCs w:val="22"/>
        </w:rPr>
      </w:pPr>
      <w:r w:rsidRPr="00245AB8">
        <w:rPr>
          <w:rFonts w:asciiTheme="minorHAnsi" w:hAnsiTheme="minorHAnsi"/>
          <w:sz w:val="22"/>
          <w:szCs w:val="22"/>
        </w:rPr>
        <w:t>Complete this form (including signatures).</w:t>
      </w:r>
    </w:p>
    <w:p w14:paraId="1C5E7C7C" w14:textId="77777777" w:rsidR="007A286E" w:rsidRPr="00245AB8" w:rsidRDefault="007A286E" w:rsidP="007A286E">
      <w:pPr>
        <w:pStyle w:val="Header"/>
        <w:numPr>
          <w:ilvl w:val="0"/>
          <w:numId w:val="1"/>
        </w:numPr>
        <w:tabs>
          <w:tab w:val="clear" w:pos="4153"/>
          <w:tab w:val="clear" w:pos="8306"/>
        </w:tabs>
        <w:rPr>
          <w:rFonts w:asciiTheme="minorHAnsi" w:hAnsiTheme="minorHAnsi"/>
          <w:sz w:val="22"/>
          <w:szCs w:val="22"/>
        </w:rPr>
      </w:pPr>
      <w:r w:rsidRPr="00245AB8">
        <w:rPr>
          <w:rFonts w:asciiTheme="minorHAnsi" w:hAnsiTheme="minorHAnsi"/>
          <w:sz w:val="22"/>
          <w:szCs w:val="22"/>
        </w:rPr>
        <w:t>Attach organized receipts.  Tape receipts smaller than this piece of paper to a piece of plain white paper.  Multiple receipts may be taped to one page.  Clearly indicate which amount on the receipt is being requested for reimbursement and note the corresponding number as listed below.</w:t>
      </w:r>
    </w:p>
    <w:p w14:paraId="7377D2AA" w14:textId="575E778E" w:rsidR="007A286E" w:rsidRPr="00245AB8" w:rsidRDefault="007A286E" w:rsidP="007A286E">
      <w:pPr>
        <w:pStyle w:val="Header"/>
        <w:numPr>
          <w:ilvl w:val="0"/>
          <w:numId w:val="1"/>
        </w:numPr>
        <w:tabs>
          <w:tab w:val="clear" w:pos="4153"/>
          <w:tab w:val="clear" w:pos="8306"/>
        </w:tabs>
        <w:rPr>
          <w:rFonts w:asciiTheme="minorHAnsi" w:hAnsiTheme="minorHAnsi"/>
          <w:sz w:val="22"/>
          <w:szCs w:val="22"/>
        </w:rPr>
      </w:pPr>
      <w:r w:rsidRPr="00245AB8">
        <w:rPr>
          <w:rFonts w:asciiTheme="minorHAnsi" w:hAnsiTheme="minorHAnsi"/>
          <w:sz w:val="22"/>
          <w:szCs w:val="22"/>
        </w:rPr>
        <w:t xml:space="preserve">Return to the Claim </w:t>
      </w:r>
      <w:r w:rsidR="00C76ADA" w:rsidRPr="00245AB8">
        <w:rPr>
          <w:rFonts w:asciiTheme="minorHAnsi" w:hAnsiTheme="minorHAnsi"/>
          <w:sz w:val="22"/>
          <w:szCs w:val="22"/>
        </w:rPr>
        <w:t>Officer -</w:t>
      </w:r>
      <w:r w:rsidRPr="00245AB8">
        <w:rPr>
          <w:rFonts w:asciiTheme="minorHAnsi" w:hAnsiTheme="minorHAnsi"/>
          <w:sz w:val="22"/>
          <w:szCs w:val="22"/>
        </w:rPr>
        <w:t xml:space="preserve"> </w:t>
      </w:r>
      <w:hyperlink r:id="rId7" w:history="1">
        <w:r w:rsidRPr="00245AB8">
          <w:rPr>
            <w:rStyle w:val="Hyperlink"/>
            <w:rFonts w:asciiTheme="minorHAnsi" w:hAnsiTheme="minorHAnsi"/>
            <w:sz w:val="22"/>
            <w:szCs w:val="22"/>
          </w:rPr>
          <w:t>claims@d90toastmasters.org.au</w:t>
        </w:r>
      </w:hyperlink>
    </w:p>
    <w:p w14:paraId="5247FC5E" w14:textId="77777777" w:rsidR="007A286E" w:rsidRPr="00245AB8" w:rsidRDefault="007A286E" w:rsidP="007A286E">
      <w:pPr>
        <w:pStyle w:val="Header"/>
        <w:numPr>
          <w:ilvl w:val="0"/>
          <w:numId w:val="1"/>
        </w:numPr>
        <w:tabs>
          <w:tab w:val="clear" w:pos="4153"/>
          <w:tab w:val="clear" w:pos="8306"/>
        </w:tabs>
        <w:rPr>
          <w:rFonts w:asciiTheme="minorHAnsi" w:hAnsiTheme="minorHAnsi"/>
          <w:sz w:val="22"/>
          <w:szCs w:val="22"/>
        </w:rPr>
      </w:pPr>
      <w:r w:rsidRPr="00245AB8">
        <w:rPr>
          <w:rFonts w:asciiTheme="minorHAnsi" w:hAnsiTheme="minorHAnsi"/>
          <w:sz w:val="22"/>
          <w:szCs w:val="22"/>
        </w:rPr>
        <w:t>The District Director</w:t>
      </w:r>
      <w:r w:rsidR="00E62AE7" w:rsidRPr="00245AB8">
        <w:rPr>
          <w:rFonts w:asciiTheme="minorHAnsi" w:hAnsiTheme="minorHAnsi"/>
          <w:sz w:val="22"/>
          <w:szCs w:val="22"/>
        </w:rPr>
        <w:t xml:space="preserve"> (DD)</w:t>
      </w:r>
      <w:r w:rsidRPr="00245AB8">
        <w:rPr>
          <w:rFonts w:asciiTheme="minorHAnsi" w:hAnsiTheme="minorHAnsi"/>
          <w:sz w:val="22"/>
          <w:szCs w:val="22"/>
        </w:rPr>
        <w:t xml:space="preserve"> </w:t>
      </w:r>
      <w:r w:rsidRPr="00245AB8">
        <w:rPr>
          <w:rFonts w:asciiTheme="minorHAnsi" w:hAnsiTheme="minorHAnsi"/>
          <w:sz w:val="22"/>
          <w:szCs w:val="22"/>
          <w:u w:val="single"/>
        </w:rPr>
        <w:t>and</w:t>
      </w:r>
      <w:r w:rsidRPr="00245AB8">
        <w:rPr>
          <w:rFonts w:asciiTheme="minorHAnsi" w:hAnsiTheme="minorHAnsi"/>
          <w:sz w:val="22"/>
          <w:szCs w:val="22"/>
        </w:rPr>
        <w:t xml:space="preserve"> either the Program Quality Director</w:t>
      </w:r>
      <w:r w:rsidR="00E62AE7" w:rsidRPr="00245AB8">
        <w:rPr>
          <w:rFonts w:asciiTheme="minorHAnsi" w:hAnsiTheme="minorHAnsi"/>
          <w:sz w:val="22"/>
          <w:szCs w:val="22"/>
        </w:rPr>
        <w:t xml:space="preserve"> (PQD)</w:t>
      </w:r>
      <w:r w:rsidRPr="00245AB8">
        <w:rPr>
          <w:rFonts w:asciiTheme="minorHAnsi" w:hAnsiTheme="minorHAnsi"/>
          <w:sz w:val="22"/>
          <w:szCs w:val="22"/>
        </w:rPr>
        <w:t xml:space="preserve"> or Club Growth Director </w:t>
      </w:r>
      <w:r w:rsidR="00E62AE7" w:rsidRPr="00245AB8">
        <w:rPr>
          <w:rFonts w:asciiTheme="minorHAnsi" w:hAnsiTheme="minorHAnsi"/>
          <w:sz w:val="22"/>
          <w:szCs w:val="22"/>
        </w:rPr>
        <w:t xml:space="preserve">(CGD) </w:t>
      </w:r>
      <w:r w:rsidRPr="00245AB8">
        <w:rPr>
          <w:rFonts w:asciiTheme="minorHAnsi" w:hAnsiTheme="minorHAnsi"/>
          <w:sz w:val="22"/>
          <w:szCs w:val="22"/>
        </w:rPr>
        <w:t xml:space="preserve">must approve the claim.  </w:t>
      </w:r>
    </w:p>
    <w:p w14:paraId="6D6A8752" w14:textId="30EE1197" w:rsidR="007A286E" w:rsidRPr="00245AB8" w:rsidRDefault="007A286E" w:rsidP="007A286E">
      <w:pPr>
        <w:pStyle w:val="Header"/>
        <w:numPr>
          <w:ilvl w:val="0"/>
          <w:numId w:val="1"/>
        </w:numPr>
        <w:tabs>
          <w:tab w:val="clear" w:pos="4153"/>
          <w:tab w:val="clear" w:pos="8306"/>
        </w:tabs>
        <w:rPr>
          <w:rFonts w:asciiTheme="minorHAnsi" w:hAnsiTheme="minorHAnsi"/>
          <w:sz w:val="22"/>
          <w:szCs w:val="22"/>
        </w:rPr>
      </w:pPr>
      <w:r w:rsidRPr="00245AB8">
        <w:rPr>
          <w:rFonts w:asciiTheme="minorHAnsi" w:hAnsiTheme="minorHAnsi"/>
          <w:sz w:val="22"/>
          <w:szCs w:val="22"/>
        </w:rPr>
        <w:t xml:space="preserve">Following </w:t>
      </w:r>
      <w:r w:rsidR="00C76ADA" w:rsidRPr="00245AB8">
        <w:rPr>
          <w:rFonts w:asciiTheme="minorHAnsi" w:hAnsiTheme="minorHAnsi"/>
          <w:sz w:val="22"/>
          <w:szCs w:val="22"/>
        </w:rPr>
        <w:t>approval,</w:t>
      </w:r>
      <w:r w:rsidRPr="00245AB8">
        <w:rPr>
          <w:rFonts w:asciiTheme="minorHAnsi" w:hAnsiTheme="minorHAnsi"/>
          <w:sz w:val="22"/>
          <w:szCs w:val="22"/>
        </w:rPr>
        <w:t xml:space="preserve"> the Finance Manager</w:t>
      </w:r>
      <w:r w:rsidR="00E62AE7" w:rsidRPr="00245AB8">
        <w:rPr>
          <w:rFonts w:asciiTheme="minorHAnsi" w:hAnsiTheme="minorHAnsi"/>
          <w:sz w:val="22"/>
          <w:szCs w:val="22"/>
        </w:rPr>
        <w:t xml:space="preserve"> (FM)</w:t>
      </w:r>
      <w:r w:rsidRPr="00245AB8">
        <w:rPr>
          <w:rFonts w:asciiTheme="minorHAnsi" w:hAnsiTheme="minorHAnsi"/>
          <w:sz w:val="22"/>
          <w:szCs w:val="22"/>
        </w:rPr>
        <w:t xml:space="preserve"> will process the payment.</w:t>
      </w:r>
    </w:p>
    <w:p w14:paraId="28F72200" w14:textId="49253D8C" w:rsidR="007A286E" w:rsidRPr="00245AB8" w:rsidRDefault="007A286E" w:rsidP="007A286E">
      <w:pPr>
        <w:pStyle w:val="Header"/>
        <w:numPr>
          <w:ilvl w:val="0"/>
          <w:numId w:val="1"/>
        </w:numPr>
        <w:tabs>
          <w:tab w:val="clear" w:pos="4153"/>
          <w:tab w:val="clear" w:pos="8306"/>
        </w:tabs>
        <w:rPr>
          <w:rFonts w:asciiTheme="minorHAnsi" w:hAnsiTheme="minorHAnsi"/>
          <w:sz w:val="22"/>
          <w:szCs w:val="22"/>
        </w:rPr>
      </w:pPr>
      <w:r w:rsidRPr="00245AB8">
        <w:rPr>
          <w:rFonts w:asciiTheme="minorHAnsi" w:hAnsiTheme="minorHAnsi"/>
          <w:sz w:val="22"/>
          <w:szCs w:val="22"/>
        </w:rPr>
        <w:t xml:space="preserve">Receipts submitted more than 60 days from the date of the </w:t>
      </w:r>
      <w:r w:rsidR="009F3FC1" w:rsidRPr="00245AB8">
        <w:rPr>
          <w:rFonts w:asciiTheme="minorHAnsi" w:hAnsiTheme="minorHAnsi"/>
          <w:sz w:val="22"/>
          <w:szCs w:val="22"/>
        </w:rPr>
        <w:t>expen</w:t>
      </w:r>
      <w:r w:rsidR="009F3FC1">
        <w:rPr>
          <w:rFonts w:asciiTheme="minorHAnsi" w:hAnsiTheme="minorHAnsi"/>
          <w:sz w:val="22"/>
          <w:szCs w:val="22"/>
        </w:rPr>
        <w:t>s</w:t>
      </w:r>
      <w:r w:rsidR="009F3FC1" w:rsidRPr="00245AB8">
        <w:rPr>
          <w:rFonts w:asciiTheme="minorHAnsi" w:hAnsiTheme="minorHAnsi"/>
          <w:sz w:val="22"/>
          <w:szCs w:val="22"/>
        </w:rPr>
        <w:t>es</w:t>
      </w:r>
      <w:r w:rsidRPr="00245AB8">
        <w:rPr>
          <w:rFonts w:asciiTheme="minorHAnsi" w:hAnsiTheme="minorHAnsi"/>
          <w:sz w:val="22"/>
          <w:szCs w:val="22"/>
        </w:rPr>
        <w:t xml:space="preserve"> may be </w:t>
      </w:r>
      <w:r w:rsidR="00C76ADA">
        <w:rPr>
          <w:rFonts w:asciiTheme="minorHAnsi" w:hAnsiTheme="minorHAnsi"/>
          <w:sz w:val="22"/>
          <w:szCs w:val="22"/>
        </w:rPr>
        <w:t>refused reimbursement</w:t>
      </w:r>
      <w:r w:rsidRPr="00245AB8">
        <w:rPr>
          <w:rFonts w:asciiTheme="minorHAnsi" w:hAnsiTheme="minorHAnsi"/>
          <w:sz w:val="22"/>
          <w:szCs w:val="22"/>
        </w:rPr>
        <w:t xml:space="preserve">.  </w:t>
      </w:r>
    </w:p>
    <w:p w14:paraId="74C8334D" w14:textId="067EDFEC" w:rsidR="00CD677A" w:rsidRPr="00245AB8" w:rsidRDefault="007A286E" w:rsidP="004C4E8A">
      <w:pPr>
        <w:pStyle w:val="Header"/>
        <w:tabs>
          <w:tab w:val="clear" w:pos="4153"/>
          <w:tab w:val="clear" w:pos="8306"/>
        </w:tabs>
        <w:rPr>
          <w:rFonts w:asciiTheme="minorHAnsi" w:hAnsiTheme="minorHAnsi"/>
          <w:b/>
          <w:bCs/>
          <w:sz w:val="22"/>
          <w:szCs w:val="22"/>
          <w:u w:val="single"/>
        </w:rPr>
      </w:pPr>
      <w:r w:rsidRPr="00245AB8">
        <w:rPr>
          <w:rFonts w:asciiTheme="minorHAnsi" w:hAnsiTheme="minorHAnsi"/>
          <w:sz w:val="22"/>
          <w:szCs w:val="22"/>
        </w:rPr>
        <w:tab/>
      </w:r>
    </w:p>
    <w:tbl>
      <w:tblPr>
        <w:tblStyle w:val="TableGrid"/>
        <w:tblW w:w="140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1430"/>
        <w:gridCol w:w="4327"/>
        <w:gridCol w:w="475"/>
        <w:gridCol w:w="1751"/>
        <w:gridCol w:w="4056"/>
      </w:tblGrid>
      <w:tr w:rsidR="00CD677A" w:rsidRPr="00245AB8" w14:paraId="5A948994" w14:textId="77777777" w:rsidTr="00FD4AA6">
        <w:trPr>
          <w:trHeight w:val="340"/>
        </w:trPr>
        <w:tc>
          <w:tcPr>
            <w:tcW w:w="1990" w:type="dxa"/>
          </w:tcPr>
          <w:p w14:paraId="0CAE3135" w14:textId="77777777" w:rsidR="00CD677A" w:rsidRPr="00245AB8" w:rsidRDefault="00CD677A" w:rsidP="00394267">
            <w:pPr>
              <w:pStyle w:val="Header"/>
              <w:tabs>
                <w:tab w:val="clear" w:pos="4153"/>
                <w:tab w:val="clear" w:pos="8306"/>
              </w:tabs>
              <w:jc w:val="right"/>
              <w:rPr>
                <w:rFonts w:asciiTheme="minorHAnsi" w:hAnsiTheme="minorHAnsi"/>
                <w:bCs/>
                <w:sz w:val="22"/>
                <w:szCs w:val="22"/>
              </w:rPr>
            </w:pPr>
            <w:r w:rsidRPr="00245AB8">
              <w:rPr>
                <w:rFonts w:asciiTheme="minorHAnsi" w:hAnsiTheme="minorHAnsi"/>
                <w:bCs/>
                <w:sz w:val="22"/>
                <w:szCs w:val="22"/>
              </w:rPr>
              <w:t>Date of request</w:t>
            </w:r>
          </w:p>
        </w:tc>
        <w:tc>
          <w:tcPr>
            <w:tcW w:w="1430" w:type="dxa"/>
          </w:tcPr>
          <w:p w14:paraId="00E6F60F" w14:textId="68F57738" w:rsidR="00CD677A" w:rsidRPr="00245AB8" w:rsidRDefault="00CD677A" w:rsidP="004C4E8A">
            <w:pPr>
              <w:pStyle w:val="Header"/>
              <w:tabs>
                <w:tab w:val="clear" w:pos="4153"/>
                <w:tab w:val="clear" w:pos="8306"/>
              </w:tabs>
              <w:rPr>
                <w:rFonts w:asciiTheme="minorHAnsi" w:hAnsiTheme="minorHAnsi"/>
                <w:bCs/>
                <w:sz w:val="22"/>
                <w:szCs w:val="22"/>
              </w:rPr>
            </w:pPr>
          </w:p>
        </w:tc>
        <w:tc>
          <w:tcPr>
            <w:tcW w:w="4327" w:type="dxa"/>
          </w:tcPr>
          <w:p w14:paraId="3AB5942B" w14:textId="6CA8747E" w:rsidR="00CD677A" w:rsidRPr="00245AB8" w:rsidRDefault="00CD677A" w:rsidP="003755AF">
            <w:pPr>
              <w:pStyle w:val="Header"/>
              <w:tabs>
                <w:tab w:val="clear" w:pos="4153"/>
                <w:tab w:val="clear" w:pos="8306"/>
              </w:tabs>
              <w:rPr>
                <w:rFonts w:asciiTheme="minorHAnsi" w:hAnsiTheme="minorHAnsi"/>
                <w:bCs/>
                <w:sz w:val="22"/>
                <w:szCs w:val="22"/>
              </w:rPr>
            </w:pPr>
            <w:r w:rsidRPr="00245AB8">
              <w:rPr>
                <w:rFonts w:asciiTheme="minorHAnsi" w:hAnsiTheme="minorHAnsi"/>
                <w:bCs/>
                <w:sz w:val="22"/>
                <w:szCs w:val="22"/>
              </w:rPr>
              <w:t>Name</w:t>
            </w:r>
            <w:r w:rsidR="00513804">
              <w:rPr>
                <w:rFonts w:asciiTheme="minorHAnsi" w:hAnsiTheme="minorHAnsi"/>
                <w:bCs/>
                <w:sz w:val="22"/>
                <w:szCs w:val="22"/>
              </w:rPr>
              <w:t xml:space="preserve"> </w:t>
            </w:r>
          </w:p>
        </w:tc>
        <w:tc>
          <w:tcPr>
            <w:tcW w:w="475" w:type="dxa"/>
          </w:tcPr>
          <w:p w14:paraId="48A40417" w14:textId="7FA69D65" w:rsidR="00CD677A" w:rsidRPr="00245AB8" w:rsidRDefault="00CD677A" w:rsidP="004C4E8A">
            <w:pPr>
              <w:pStyle w:val="Header"/>
              <w:tabs>
                <w:tab w:val="clear" w:pos="4153"/>
                <w:tab w:val="clear" w:pos="8306"/>
              </w:tabs>
              <w:rPr>
                <w:rFonts w:asciiTheme="minorHAnsi" w:hAnsiTheme="minorHAnsi"/>
                <w:bCs/>
                <w:sz w:val="22"/>
                <w:szCs w:val="22"/>
              </w:rPr>
            </w:pPr>
          </w:p>
        </w:tc>
        <w:tc>
          <w:tcPr>
            <w:tcW w:w="1751" w:type="dxa"/>
          </w:tcPr>
          <w:p w14:paraId="4EA0AF9D" w14:textId="2E23BB67" w:rsidR="00CD677A" w:rsidRPr="00245AB8" w:rsidRDefault="007E1205" w:rsidP="00394267">
            <w:pPr>
              <w:pStyle w:val="Header"/>
              <w:tabs>
                <w:tab w:val="clear" w:pos="4153"/>
                <w:tab w:val="clear" w:pos="8306"/>
              </w:tabs>
              <w:jc w:val="right"/>
              <w:rPr>
                <w:rFonts w:asciiTheme="minorHAnsi" w:hAnsiTheme="minorHAnsi"/>
                <w:bCs/>
                <w:sz w:val="22"/>
                <w:szCs w:val="22"/>
              </w:rPr>
            </w:pPr>
            <w:r>
              <w:rPr>
                <w:rFonts w:asciiTheme="minorHAnsi" w:hAnsiTheme="minorHAnsi"/>
                <w:bCs/>
                <w:sz w:val="22"/>
                <w:szCs w:val="22"/>
              </w:rPr>
              <w:t xml:space="preserve">    </w:t>
            </w:r>
            <w:r w:rsidR="00CD677A" w:rsidRPr="00245AB8">
              <w:rPr>
                <w:rFonts w:asciiTheme="minorHAnsi" w:hAnsiTheme="minorHAnsi"/>
                <w:bCs/>
                <w:sz w:val="22"/>
                <w:szCs w:val="22"/>
              </w:rPr>
              <w:t>Position held</w:t>
            </w:r>
          </w:p>
        </w:tc>
        <w:tc>
          <w:tcPr>
            <w:tcW w:w="4056" w:type="dxa"/>
          </w:tcPr>
          <w:p w14:paraId="4435798A" w14:textId="162A37B9" w:rsidR="00CD677A" w:rsidRPr="00245AB8" w:rsidRDefault="00CD677A" w:rsidP="004C4E8A">
            <w:pPr>
              <w:pStyle w:val="Header"/>
              <w:tabs>
                <w:tab w:val="clear" w:pos="4153"/>
                <w:tab w:val="clear" w:pos="8306"/>
              </w:tabs>
              <w:rPr>
                <w:rFonts w:asciiTheme="minorHAnsi" w:hAnsiTheme="minorHAnsi"/>
                <w:bCs/>
                <w:sz w:val="22"/>
                <w:szCs w:val="22"/>
              </w:rPr>
            </w:pPr>
          </w:p>
        </w:tc>
      </w:tr>
      <w:tr w:rsidR="00CD677A" w:rsidRPr="00245AB8" w14:paraId="6CDF0008" w14:textId="77777777" w:rsidTr="00FD4AA6">
        <w:trPr>
          <w:trHeight w:val="340"/>
        </w:trPr>
        <w:tc>
          <w:tcPr>
            <w:tcW w:w="1990" w:type="dxa"/>
          </w:tcPr>
          <w:p w14:paraId="3147444A" w14:textId="77777777" w:rsidR="00CD677A" w:rsidRPr="00245AB8" w:rsidRDefault="00DE39B9" w:rsidP="00DE39B9">
            <w:pPr>
              <w:pStyle w:val="Header"/>
              <w:tabs>
                <w:tab w:val="clear" w:pos="4153"/>
                <w:tab w:val="clear" w:pos="8306"/>
              </w:tabs>
              <w:jc w:val="center"/>
              <w:rPr>
                <w:rFonts w:asciiTheme="minorHAnsi" w:hAnsiTheme="minorHAnsi"/>
                <w:bCs/>
                <w:sz w:val="22"/>
                <w:szCs w:val="22"/>
              </w:rPr>
            </w:pPr>
            <w:r>
              <w:rPr>
                <w:rFonts w:asciiTheme="minorHAnsi" w:hAnsiTheme="minorHAnsi"/>
                <w:bCs/>
                <w:sz w:val="22"/>
                <w:szCs w:val="22"/>
              </w:rPr>
              <w:t xml:space="preserve">  </w:t>
            </w:r>
            <w:r w:rsidR="00CD677A" w:rsidRPr="00245AB8">
              <w:rPr>
                <w:rFonts w:asciiTheme="minorHAnsi" w:hAnsiTheme="minorHAnsi"/>
                <w:bCs/>
                <w:sz w:val="22"/>
                <w:szCs w:val="22"/>
              </w:rPr>
              <w:t>Bank details</w:t>
            </w:r>
          </w:p>
        </w:tc>
        <w:tc>
          <w:tcPr>
            <w:tcW w:w="1430" w:type="dxa"/>
          </w:tcPr>
          <w:p w14:paraId="7FA2B67C" w14:textId="6A33E3A7" w:rsidR="00CD677A" w:rsidRPr="00245AB8" w:rsidRDefault="00CD677A" w:rsidP="004D549E">
            <w:pPr>
              <w:pStyle w:val="Header"/>
              <w:tabs>
                <w:tab w:val="clear" w:pos="4153"/>
                <w:tab w:val="clear" w:pos="8306"/>
              </w:tabs>
              <w:rPr>
                <w:rFonts w:asciiTheme="minorHAnsi" w:hAnsiTheme="minorHAnsi"/>
                <w:bCs/>
                <w:sz w:val="22"/>
                <w:szCs w:val="22"/>
              </w:rPr>
            </w:pPr>
          </w:p>
        </w:tc>
        <w:tc>
          <w:tcPr>
            <w:tcW w:w="4327" w:type="dxa"/>
          </w:tcPr>
          <w:p w14:paraId="0800A79F" w14:textId="158A0022" w:rsidR="00CD677A" w:rsidRPr="00245AB8" w:rsidRDefault="00CD677A" w:rsidP="003755AF">
            <w:pPr>
              <w:pStyle w:val="Header"/>
              <w:tabs>
                <w:tab w:val="clear" w:pos="4153"/>
                <w:tab w:val="clear" w:pos="8306"/>
              </w:tabs>
              <w:rPr>
                <w:rFonts w:asciiTheme="minorHAnsi" w:hAnsiTheme="minorHAnsi"/>
                <w:bCs/>
                <w:sz w:val="22"/>
                <w:szCs w:val="22"/>
              </w:rPr>
            </w:pPr>
            <w:r w:rsidRPr="00245AB8">
              <w:rPr>
                <w:rFonts w:asciiTheme="minorHAnsi" w:hAnsiTheme="minorHAnsi"/>
                <w:bCs/>
                <w:sz w:val="22"/>
                <w:szCs w:val="22"/>
              </w:rPr>
              <w:t xml:space="preserve">Account </w:t>
            </w:r>
          </w:p>
        </w:tc>
        <w:tc>
          <w:tcPr>
            <w:tcW w:w="475" w:type="dxa"/>
          </w:tcPr>
          <w:p w14:paraId="23A3C718" w14:textId="35F11FD5"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751" w:type="dxa"/>
          </w:tcPr>
          <w:p w14:paraId="723B240D" w14:textId="442851FD" w:rsidR="00CD677A" w:rsidRPr="00245AB8" w:rsidRDefault="007E1205" w:rsidP="00DE39B9">
            <w:pPr>
              <w:pStyle w:val="Header"/>
              <w:tabs>
                <w:tab w:val="clear" w:pos="4153"/>
                <w:tab w:val="clear" w:pos="8306"/>
              </w:tabs>
              <w:jc w:val="center"/>
              <w:rPr>
                <w:rFonts w:asciiTheme="minorHAnsi" w:hAnsiTheme="minorHAnsi"/>
                <w:bCs/>
                <w:sz w:val="22"/>
                <w:szCs w:val="22"/>
              </w:rPr>
            </w:pPr>
            <w:r>
              <w:rPr>
                <w:rFonts w:asciiTheme="minorHAnsi" w:hAnsiTheme="minorHAnsi"/>
                <w:bCs/>
                <w:sz w:val="22"/>
                <w:szCs w:val="22"/>
              </w:rPr>
              <w:t xml:space="preserve">  </w:t>
            </w:r>
            <w:r w:rsidR="005C5E94">
              <w:rPr>
                <w:rFonts w:asciiTheme="minorHAnsi" w:hAnsiTheme="minorHAnsi"/>
                <w:bCs/>
                <w:sz w:val="22"/>
                <w:szCs w:val="22"/>
              </w:rPr>
              <w:t>Signature</w:t>
            </w:r>
          </w:p>
        </w:tc>
        <w:tc>
          <w:tcPr>
            <w:tcW w:w="4056" w:type="dxa"/>
          </w:tcPr>
          <w:p w14:paraId="3502C307" w14:textId="18C69AB8" w:rsidR="00CD677A" w:rsidRPr="004F58EE" w:rsidRDefault="00CD677A" w:rsidP="004C4E8A">
            <w:pPr>
              <w:pStyle w:val="Header"/>
              <w:tabs>
                <w:tab w:val="clear" w:pos="4153"/>
                <w:tab w:val="clear" w:pos="8306"/>
              </w:tabs>
              <w:rPr>
                <w:rFonts w:ascii="Lucida Handwriting" w:hAnsi="Lucida Handwriting"/>
                <w:sz w:val="22"/>
                <w:szCs w:val="22"/>
              </w:rPr>
            </w:pPr>
          </w:p>
        </w:tc>
      </w:tr>
    </w:tbl>
    <w:p w14:paraId="59B4A4E1" w14:textId="42578138" w:rsidR="00CD677A" w:rsidRPr="00245AB8" w:rsidRDefault="00FB48D0" w:rsidP="00CB4C48">
      <w:pPr>
        <w:jc w:val="right"/>
      </w:pPr>
      <w:r>
        <w:t xml:space="preserve">Please indicate </w:t>
      </w:r>
      <w:r w:rsidR="00E13341">
        <w:t xml:space="preserve">if this </w:t>
      </w:r>
      <w:r>
        <w:t xml:space="preserve">claim is payable to a third party </w:t>
      </w:r>
      <w:r w:rsidR="00E13341" w:rsidRPr="000B32A9">
        <w:rPr>
          <w:b/>
          <w:bCs/>
        </w:rPr>
        <w:t>YES</w:t>
      </w:r>
      <w:r w:rsidR="003755AF">
        <w:t>/</w:t>
      </w:r>
      <w:r w:rsidR="003755AF" w:rsidRPr="0009562A">
        <w:t>NO</w:t>
      </w:r>
    </w:p>
    <w:tbl>
      <w:tblPr>
        <w:tblStyle w:val="TableGrid"/>
        <w:tblW w:w="0" w:type="auto"/>
        <w:tblLook w:val="04A0" w:firstRow="1" w:lastRow="0" w:firstColumn="1" w:lastColumn="0" w:noHBand="0" w:noVBand="1"/>
      </w:tblPr>
      <w:tblGrid>
        <w:gridCol w:w="684"/>
        <w:gridCol w:w="1438"/>
        <w:gridCol w:w="1842"/>
        <w:gridCol w:w="4536"/>
        <w:gridCol w:w="1843"/>
        <w:gridCol w:w="1985"/>
        <w:gridCol w:w="1620"/>
      </w:tblGrid>
      <w:tr w:rsidR="00245AB8" w:rsidRPr="00245AB8" w14:paraId="6FC455B8" w14:textId="77777777" w:rsidTr="00245AB8">
        <w:tc>
          <w:tcPr>
            <w:tcW w:w="684" w:type="dxa"/>
          </w:tcPr>
          <w:p w14:paraId="0A3A954E" w14:textId="77777777" w:rsidR="00CD677A" w:rsidRPr="00245AB8" w:rsidRDefault="00CD677A" w:rsidP="00245AB8">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Line</w:t>
            </w:r>
          </w:p>
        </w:tc>
        <w:tc>
          <w:tcPr>
            <w:tcW w:w="1438" w:type="dxa"/>
          </w:tcPr>
          <w:p w14:paraId="43B89ACE" w14:textId="77777777" w:rsidR="00CD677A" w:rsidRPr="00245AB8" w:rsidRDefault="00CD677A" w:rsidP="00245AB8">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Date of Expense</w:t>
            </w:r>
          </w:p>
        </w:tc>
        <w:tc>
          <w:tcPr>
            <w:tcW w:w="1842" w:type="dxa"/>
          </w:tcPr>
          <w:p w14:paraId="6253219F" w14:textId="77777777" w:rsidR="00CD677A" w:rsidRPr="00245AB8" w:rsidRDefault="00CD677A" w:rsidP="00245AB8">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Amount</w:t>
            </w:r>
          </w:p>
        </w:tc>
        <w:tc>
          <w:tcPr>
            <w:tcW w:w="4536" w:type="dxa"/>
          </w:tcPr>
          <w:p w14:paraId="2838070C" w14:textId="77777777" w:rsidR="00CD677A" w:rsidRPr="00245AB8" w:rsidRDefault="00CD677A" w:rsidP="00245AB8">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Description</w:t>
            </w:r>
          </w:p>
        </w:tc>
        <w:tc>
          <w:tcPr>
            <w:tcW w:w="1843" w:type="dxa"/>
          </w:tcPr>
          <w:p w14:paraId="04B9F783" w14:textId="77777777" w:rsidR="00CD677A" w:rsidRPr="00245AB8" w:rsidRDefault="00CD677A" w:rsidP="00245AB8">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Account Label</w:t>
            </w:r>
          </w:p>
        </w:tc>
        <w:tc>
          <w:tcPr>
            <w:tcW w:w="1985" w:type="dxa"/>
          </w:tcPr>
          <w:p w14:paraId="5E4CBF54" w14:textId="77777777" w:rsidR="00CD677A" w:rsidRPr="00245AB8" w:rsidRDefault="00CD677A" w:rsidP="00245AB8">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Reporting Code</w:t>
            </w:r>
          </w:p>
        </w:tc>
        <w:tc>
          <w:tcPr>
            <w:tcW w:w="1620" w:type="dxa"/>
          </w:tcPr>
          <w:p w14:paraId="7883D369" w14:textId="77777777" w:rsidR="00CD677A" w:rsidRPr="00245AB8" w:rsidRDefault="00CD677A" w:rsidP="00245AB8">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Event Period</w:t>
            </w:r>
          </w:p>
        </w:tc>
      </w:tr>
      <w:tr w:rsidR="00245AB8" w:rsidRPr="00245AB8" w14:paraId="010F1487" w14:textId="77777777" w:rsidTr="00513804">
        <w:trPr>
          <w:trHeight w:val="217"/>
        </w:trPr>
        <w:tc>
          <w:tcPr>
            <w:tcW w:w="684" w:type="dxa"/>
          </w:tcPr>
          <w:p w14:paraId="47B205FD" w14:textId="77777777" w:rsidR="00CD677A" w:rsidRPr="00245AB8" w:rsidRDefault="00CD677A" w:rsidP="006B3A84">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1</w:t>
            </w:r>
          </w:p>
        </w:tc>
        <w:tc>
          <w:tcPr>
            <w:tcW w:w="1438" w:type="dxa"/>
          </w:tcPr>
          <w:p w14:paraId="7FD60373" w14:textId="5968E111"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842" w:type="dxa"/>
          </w:tcPr>
          <w:p w14:paraId="76A09F83" w14:textId="061E7486" w:rsidR="00D40DED" w:rsidRPr="00D40DED" w:rsidRDefault="00D40DED" w:rsidP="00D40DED">
            <w:pPr>
              <w:pStyle w:val="Header"/>
              <w:tabs>
                <w:tab w:val="clear" w:pos="4153"/>
                <w:tab w:val="clear" w:pos="8306"/>
              </w:tabs>
              <w:jc w:val="center"/>
              <w:rPr>
                <w:rFonts w:asciiTheme="minorHAnsi" w:hAnsiTheme="minorHAnsi"/>
                <w:bCs/>
                <w:sz w:val="22"/>
                <w:szCs w:val="22"/>
              </w:rPr>
            </w:pPr>
          </w:p>
        </w:tc>
        <w:tc>
          <w:tcPr>
            <w:tcW w:w="4536" w:type="dxa"/>
          </w:tcPr>
          <w:p w14:paraId="0861EF62" w14:textId="2BEB8A1E" w:rsidR="00CD677A" w:rsidRPr="00513804" w:rsidRDefault="00CD677A" w:rsidP="004C4E8A">
            <w:pPr>
              <w:pStyle w:val="Header"/>
              <w:tabs>
                <w:tab w:val="clear" w:pos="4153"/>
                <w:tab w:val="clear" w:pos="8306"/>
              </w:tabs>
              <w:rPr>
                <w:rFonts w:asciiTheme="minorHAnsi" w:hAnsiTheme="minorHAnsi"/>
                <w:bCs/>
                <w:sz w:val="22"/>
                <w:szCs w:val="22"/>
              </w:rPr>
            </w:pPr>
          </w:p>
        </w:tc>
        <w:tc>
          <w:tcPr>
            <w:tcW w:w="1843" w:type="dxa"/>
          </w:tcPr>
          <w:p w14:paraId="19A4423F"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985" w:type="dxa"/>
          </w:tcPr>
          <w:p w14:paraId="153592FE"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620" w:type="dxa"/>
          </w:tcPr>
          <w:p w14:paraId="4B86A398"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r>
      <w:tr w:rsidR="00245AB8" w:rsidRPr="00245AB8" w14:paraId="0CDEED81" w14:textId="77777777" w:rsidTr="00513804">
        <w:trPr>
          <w:trHeight w:val="221"/>
        </w:trPr>
        <w:tc>
          <w:tcPr>
            <w:tcW w:w="684" w:type="dxa"/>
          </w:tcPr>
          <w:p w14:paraId="58196813" w14:textId="77777777" w:rsidR="00CD677A" w:rsidRPr="00245AB8" w:rsidRDefault="00CD677A" w:rsidP="006B3A84">
            <w:pPr>
              <w:pStyle w:val="Header"/>
              <w:tabs>
                <w:tab w:val="clear" w:pos="4153"/>
                <w:tab w:val="clear" w:pos="8306"/>
              </w:tabs>
              <w:jc w:val="center"/>
              <w:rPr>
                <w:rFonts w:asciiTheme="minorHAnsi" w:hAnsiTheme="minorHAnsi"/>
                <w:b/>
                <w:bCs/>
                <w:sz w:val="22"/>
                <w:szCs w:val="22"/>
              </w:rPr>
            </w:pPr>
            <w:r w:rsidRPr="00245AB8">
              <w:rPr>
                <w:rFonts w:asciiTheme="minorHAnsi" w:hAnsiTheme="minorHAnsi"/>
                <w:b/>
                <w:bCs/>
                <w:sz w:val="22"/>
                <w:szCs w:val="22"/>
              </w:rPr>
              <w:t>2</w:t>
            </w:r>
          </w:p>
        </w:tc>
        <w:tc>
          <w:tcPr>
            <w:tcW w:w="1438" w:type="dxa"/>
          </w:tcPr>
          <w:p w14:paraId="1878420F"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842" w:type="dxa"/>
          </w:tcPr>
          <w:p w14:paraId="0B4D9EB5" w14:textId="0CBC7D2E" w:rsidR="00CD677A" w:rsidRPr="00D40DED" w:rsidRDefault="00CD677A" w:rsidP="00D40DED">
            <w:pPr>
              <w:pStyle w:val="Header"/>
              <w:tabs>
                <w:tab w:val="clear" w:pos="4153"/>
                <w:tab w:val="clear" w:pos="8306"/>
              </w:tabs>
              <w:jc w:val="center"/>
              <w:rPr>
                <w:rFonts w:asciiTheme="minorHAnsi" w:hAnsiTheme="minorHAnsi"/>
                <w:bCs/>
                <w:sz w:val="22"/>
                <w:szCs w:val="22"/>
              </w:rPr>
            </w:pPr>
          </w:p>
        </w:tc>
        <w:tc>
          <w:tcPr>
            <w:tcW w:w="4536" w:type="dxa"/>
          </w:tcPr>
          <w:p w14:paraId="59BB49F8" w14:textId="15A241A1" w:rsidR="00CD677A" w:rsidRPr="00513804" w:rsidRDefault="00CD677A" w:rsidP="004C4E8A">
            <w:pPr>
              <w:pStyle w:val="Header"/>
              <w:tabs>
                <w:tab w:val="clear" w:pos="4153"/>
                <w:tab w:val="clear" w:pos="8306"/>
              </w:tabs>
              <w:rPr>
                <w:rFonts w:asciiTheme="minorHAnsi" w:hAnsiTheme="minorHAnsi"/>
                <w:bCs/>
                <w:sz w:val="22"/>
                <w:szCs w:val="22"/>
              </w:rPr>
            </w:pPr>
          </w:p>
        </w:tc>
        <w:tc>
          <w:tcPr>
            <w:tcW w:w="1843" w:type="dxa"/>
          </w:tcPr>
          <w:p w14:paraId="2AFCA2EF"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985" w:type="dxa"/>
          </w:tcPr>
          <w:p w14:paraId="212E3E44"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620" w:type="dxa"/>
          </w:tcPr>
          <w:p w14:paraId="62576EC2"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r>
      <w:tr w:rsidR="00245AB8" w:rsidRPr="00245AB8" w14:paraId="3C9230FC" w14:textId="77777777" w:rsidTr="00513804">
        <w:trPr>
          <w:trHeight w:val="225"/>
        </w:trPr>
        <w:tc>
          <w:tcPr>
            <w:tcW w:w="684" w:type="dxa"/>
          </w:tcPr>
          <w:p w14:paraId="770AD995" w14:textId="77777777" w:rsidR="00CD677A" w:rsidRPr="00245AB8" w:rsidRDefault="004055FC" w:rsidP="006B3A84">
            <w:pPr>
              <w:pStyle w:val="Header"/>
              <w:tabs>
                <w:tab w:val="clear" w:pos="4153"/>
                <w:tab w:val="clear" w:pos="8306"/>
              </w:tabs>
              <w:jc w:val="center"/>
              <w:rPr>
                <w:rFonts w:asciiTheme="minorHAnsi" w:hAnsiTheme="minorHAnsi"/>
                <w:b/>
                <w:bCs/>
                <w:sz w:val="22"/>
                <w:szCs w:val="22"/>
              </w:rPr>
            </w:pPr>
            <w:r>
              <w:rPr>
                <w:rFonts w:asciiTheme="minorHAnsi" w:hAnsiTheme="minorHAnsi"/>
                <w:b/>
                <w:bCs/>
                <w:sz w:val="22"/>
                <w:szCs w:val="22"/>
              </w:rPr>
              <w:t>3</w:t>
            </w:r>
          </w:p>
        </w:tc>
        <w:tc>
          <w:tcPr>
            <w:tcW w:w="1438" w:type="dxa"/>
          </w:tcPr>
          <w:p w14:paraId="7250755F"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842" w:type="dxa"/>
          </w:tcPr>
          <w:p w14:paraId="777DF806" w14:textId="474E05FC" w:rsidR="00CD677A" w:rsidRPr="00D40DED" w:rsidRDefault="00CD677A" w:rsidP="00D40DED">
            <w:pPr>
              <w:pStyle w:val="Header"/>
              <w:tabs>
                <w:tab w:val="clear" w:pos="4153"/>
                <w:tab w:val="clear" w:pos="8306"/>
              </w:tabs>
              <w:jc w:val="center"/>
              <w:rPr>
                <w:rFonts w:asciiTheme="minorHAnsi" w:hAnsiTheme="minorHAnsi"/>
                <w:bCs/>
                <w:sz w:val="22"/>
                <w:szCs w:val="22"/>
              </w:rPr>
            </w:pPr>
          </w:p>
        </w:tc>
        <w:tc>
          <w:tcPr>
            <w:tcW w:w="4536" w:type="dxa"/>
          </w:tcPr>
          <w:p w14:paraId="1E0BF8BC" w14:textId="361B1053" w:rsidR="00CD677A" w:rsidRPr="00513804" w:rsidRDefault="00CD677A" w:rsidP="004C4E8A">
            <w:pPr>
              <w:pStyle w:val="Header"/>
              <w:tabs>
                <w:tab w:val="clear" w:pos="4153"/>
                <w:tab w:val="clear" w:pos="8306"/>
              </w:tabs>
              <w:rPr>
                <w:rFonts w:asciiTheme="minorHAnsi" w:hAnsiTheme="minorHAnsi"/>
                <w:bCs/>
                <w:sz w:val="22"/>
                <w:szCs w:val="22"/>
              </w:rPr>
            </w:pPr>
          </w:p>
        </w:tc>
        <w:tc>
          <w:tcPr>
            <w:tcW w:w="1843" w:type="dxa"/>
          </w:tcPr>
          <w:p w14:paraId="3CB166BE"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985" w:type="dxa"/>
          </w:tcPr>
          <w:p w14:paraId="10C1EE68"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620" w:type="dxa"/>
          </w:tcPr>
          <w:p w14:paraId="2E5758E1"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r>
      <w:tr w:rsidR="00245AB8" w:rsidRPr="00245AB8" w14:paraId="4E5B69FB" w14:textId="77777777" w:rsidTr="00513804">
        <w:trPr>
          <w:trHeight w:val="229"/>
        </w:trPr>
        <w:tc>
          <w:tcPr>
            <w:tcW w:w="684" w:type="dxa"/>
          </w:tcPr>
          <w:p w14:paraId="5AC96F89" w14:textId="77777777" w:rsidR="00CD677A" w:rsidRPr="00245AB8" w:rsidRDefault="004055FC" w:rsidP="006B3A84">
            <w:pPr>
              <w:pStyle w:val="Header"/>
              <w:tabs>
                <w:tab w:val="clear" w:pos="4153"/>
                <w:tab w:val="clear" w:pos="8306"/>
              </w:tabs>
              <w:jc w:val="center"/>
              <w:rPr>
                <w:rFonts w:asciiTheme="minorHAnsi" w:hAnsiTheme="minorHAnsi"/>
                <w:b/>
                <w:bCs/>
                <w:sz w:val="22"/>
                <w:szCs w:val="22"/>
              </w:rPr>
            </w:pPr>
            <w:r>
              <w:rPr>
                <w:rFonts w:asciiTheme="minorHAnsi" w:hAnsiTheme="minorHAnsi"/>
                <w:b/>
                <w:bCs/>
                <w:sz w:val="22"/>
                <w:szCs w:val="22"/>
              </w:rPr>
              <w:t>4</w:t>
            </w:r>
          </w:p>
        </w:tc>
        <w:tc>
          <w:tcPr>
            <w:tcW w:w="1438" w:type="dxa"/>
          </w:tcPr>
          <w:p w14:paraId="2C9A26C3"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842" w:type="dxa"/>
          </w:tcPr>
          <w:p w14:paraId="693D3D5C" w14:textId="52690A7F" w:rsidR="00CD677A" w:rsidRPr="00D40DED" w:rsidRDefault="00CD677A" w:rsidP="00D40DED">
            <w:pPr>
              <w:pStyle w:val="Header"/>
              <w:tabs>
                <w:tab w:val="clear" w:pos="4153"/>
                <w:tab w:val="clear" w:pos="8306"/>
              </w:tabs>
              <w:jc w:val="center"/>
              <w:rPr>
                <w:rFonts w:asciiTheme="minorHAnsi" w:hAnsiTheme="minorHAnsi"/>
                <w:bCs/>
                <w:sz w:val="22"/>
                <w:szCs w:val="22"/>
              </w:rPr>
            </w:pPr>
          </w:p>
        </w:tc>
        <w:tc>
          <w:tcPr>
            <w:tcW w:w="4536" w:type="dxa"/>
          </w:tcPr>
          <w:p w14:paraId="0E8F6190" w14:textId="1748797A" w:rsidR="00CD677A" w:rsidRPr="00513804" w:rsidRDefault="00CD677A" w:rsidP="004C4E8A">
            <w:pPr>
              <w:pStyle w:val="Header"/>
              <w:tabs>
                <w:tab w:val="clear" w:pos="4153"/>
                <w:tab w:val="clear" w:pos="8306"/>
              </w:tabs>
              <w:rPr>
                <w:rFonts w:asciiTheme="minorHAnsi" w:hAnsiTheme="minorHAnsi"/>
                <w:bCs/>
                <w:sz w:val="22"/>
                <w:szCs w:val="22"/>
              </w:rPr>
            </w:pPr>
          </w:p>
        </w:tc>
        <w:tc>
          <w:tcPr>
            <w:tcW w:w="1843" w:type="dxa"/>
          </w:tcPr>
          <w:p w14:paraId="0B1765B3"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985" w:type="dxa"/>
          </w:tcPr>
          <w:p w14:paraId="00BF1AF4"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620" w:type="dxa"/>
          </w:tcPr>
          <w:p w14:paraId="700E3BCA"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r>
      <w:tr w:rsidR="00245AB8" w:rsidRPr="00245AB8" w14:paraId="7C47CA3F" w14:textId="77777777" w:rsidTr="003755AF">
        <w:trPr>
          <w:trHeight w:val="375"/>
        </w:trPr>
        <w:tc>
          <w:tcPr>
            <w:tcW w:w="684" w:type="dxa"/>
          </w:tcPr>
          <w:p w14:paraId="142A5DCB" w14:textId="02BA8A6C" w:rsidR="00513804" w:rsidRPr="00245AB8" w:rsidRDefault="003755AF" w:rsidP="003755AF">
            <w:pPr>
              <w:pStyle w:val="Header"/>
              <w:tabs>
                <w:tab w:val="clear" w:pos="4153"/>
                <w:tab w:val="clear" w:pos="8306"/>
              </w:tabs>
              <w:jc w:val="center"/>
              <w:rPr>
                <w:rFonts w:asciiTheme="minorHAnsi" w:hAnsiTheme="minorHAnsi"/>
                <w:b/>
                <w:bCs/>
                <w:sz w:val="22"/>
                <w:szCs w:val="22"/>
              </w:rPr>
            </w:pPr>
            <w:r>
              <w:rPr>
                <w:rFonts w:asciiTheme="minorHAnsi" w:hAnsiTheme="minorHAnsi"/>
                <w:b/>
                <w:bCs/>
                <w:sz w:val="22"/>
                <w:szCs w:val="22"/>
              </w:rPr>
              <w:t>5</w:t>
            </w:r>
          </w:p>
        </w:tc>
        <w:tc>
          <w:tcPr>
            <w:tcW w:w="1438" w:type="dxa"/>
          </w:tcPr>
          <w:p w14:paraId="7FD7E187"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842" w:type="dxa"/>
          </w:tcPr>
          <w:p w14:paraId="73038E2D" w14:textId="688C198A" w:rsidR="00513804" w:rsidRPr="00D40DED" w:rsidRDefault="00513804" w:rsidP="00D40DED">
            <w:pPr>
              <w:pStyle w:val="Header"/>
              <w:tabs>
                <w:tab w:val="clear" w:pos="4153"/>
                <w:tab w:val="clear" w:pos="8306"/>
              </w:tabs>
              <w:jc w:val="center"/>
              <w:rPr>
                <w:rFonts w:asciiTheme="minorHAnsi" w:hAnsiTheme="minorHAnsi"/>
                <w:bCs/>
                <w:sz w:val="22"/>
                <w:szCs w:val="22"/>
              </w:rPr>
            </w:pPr>
          </w:p>
        </w:tc>
        <w:tc>
          <w:tcPr>
            <w:tcW w:w="4536" w:type="dxa"/>
          </w:tcPr>
          <w:p w14:paraId="48CE00A3" w14:textId="22C4876D" w:rsidR="00513804" w:rsidRPr="00513804" w:rsidRDefault="00513804" w:rsidP="004C4E8A">
            <w:pPr>
              <w:pStyle w:val="Header"/>
              <w:tabs>
                <w:tab w:val="clear" w:pos="4153"/>
                <w:tab w:val="clear" w:pos="8306"/>
              </w:tabs>
              <w:rPr>
                <w:rFonts w:asciiTheme="minorHAnsi" w:hAnsiTheme="minorHAnsi"/>
                <w:bCs/>
                <w:sz w:val="22"/>
                <w:szCs w:val="22"/>
              </w:rPr>
            </w:pPr>
          </w:p>
        </w:tc>
        <w:tc>
          <w:tcPr>
            <w:tcW w:w="1843" w:type="dxa"/>
          </w:tcPr>
          <w:p w14:paraId="58001019"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985" w:type="dxa"/>
          </w:tcPr>
          <w:p w14:paraId="3BD38A28"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c>
          <w:tcPr>
            <w:tcW w:w="1620" w:type="dxa"/>
          </w:tcPr>
          <w:p w14:paraId="533ABDC9" w14:textId="77777777" w:rsidR="00CD677A" w:rsidRPr="00245AB8" w:rsidRDefault="00CD677A" w:rsidP="004C4E8A">
            <w:pPr>
              <w:pStyle w:val="Header"/>
              <w:tabs>
                <w:tab w:val="clear" w:pos="4153"/>
                <w:tab w:val="clear" w:pos="8306"/>
              </w:tabs>
              <w:rPr>
                <w:rFonts w:asciiTheme="minorHAnsi" w:hAnsiTheme="minorHAnsi"/>
                <w:b/>
                <w:bCs/>
                <w:sz w:val="22"/>
                <w:szCs w:val="22"/>
                <w:u w:val="single"/>
              </w:rPr>
            </w:pPr>
          </w:p>
        </w:tc>
      </w:tr>
      <w:tr w:rsidR="006B3A84" w:rsidRPr="00245AB8" w14:paraId="1C11B14C" w14:textId="77777777" w:rsidTr="002D1D61">
        <w:trPr>
          <w:trHeight w:val="70"/>
        </w:trPr>
        <w:tc>
          <w:tcPr>
            <w:tcW w:w="684" w:type="dxa"/>
            <w:shd w:val="clear" w:color="auto" w:fill="A8D08D" w:themeFill="accent6" w:themeFillTint="99"/>
          </w:tcPr>
          <w:p w14:paraId="341C12E4" w14:textId="77777777" w:rsidR="006B3A84" w:rsidRPr="00245AB8" w:rsidRDefault="006B3A84" w:rsidP="004C4E8A">
            <w:pPr>
              <w:pStyle w:val="Header"/>
              <w:tabs>
                <w:tab w:val="clear" w:pos="4153"/>
                <w:tab w:val="clear" w:pos="8306"/>
              </w:tabs>
              <w:rPr>
                <w:rFonts w:asciiTheme="minorHAnsi" w:hAnsiTheme="minorHAnsi"/>
                <w:b/>
                <w:bCs/>
                <w:sz w:val="22"/>
                <w:szCs w:val="22"/>
              </w:rPr>
            </w:pPr>
          </w:p>
        </w:tc>
        <w:tc>
          <w:tcPr>
            <w:tcW w:w="1438" w:type="dxa"/>
          </w:tcPr>
          <w:p w14:paraId="7B21BA1D" w14:textId="77777777" w:rsidR="006B3A84" w:rsidRPr="00245AB8" w:rsidRDefault="006B3A84" w:rsidP="00245AB8">
            <w:pPr>
              <w:pStyle w:val="Header"/>
              <w:tabs>
                <w:tab w:val="clear" w:pos="4153"/>
                <w:tab w:val="clear" w:pos="8306"/>
              </w:tabs>
              <w:jc w:val="right"/>
              <w:rPr>
                <w:rFonts w:asciiTheme="minorHAnsi" w:hAnsiTheme="minorHAnsi"/>
                <w:b/>
                <w:bCs/>
                <w:sz w:val="22"/>
                <w:szCs w:val="22"/>
                <w:u w:val="single"/>
              </w:rPr>
            </w:pPr>
            <w:r>
              <w:rPr>
                <w:rFonts w:asciiTheme="minorHAnsi" w:hAnsiTheme="minorHAnsi"/>
                <w:b/>
                <w:bCs/>
                <w:sz w:val="22"/>
                <w:szCs w:val="22"/>
                <w:u w:val="single"/>
              </w:rPr>
              <w:t>Total</w:t>
            </w:r>
          </w:p>
        </w:tc>
        <w:tc>
          <w:tcPr>
            <w:tcW w:w="1842" w:type="dxa"/>
          </w:tcPr>
          <w:p w14:paraId="4B8A5F04" w14:textId="278F1F58" w:rsidR="006B3A84" w:rsidRPr="00D40DED" w:rsidRDefault="006B3A84" w:rsidP="00304949">
            <w:pPr>
              <w:pStyle w:val="Header"/>
              <w:tabs>
                <w:tab w:val="clear" w:pos="4153"/>
                <w:tab w:val="clear" w:pos="8306"/>
              </w:tabs>
              <w:jc w:val="center"/>
              <w:rPr>
                <w:rFonts w:asciiTheme="minorHAnsi" w:hAnsiTheme="minorHAnsi"/>
                <w:bCs/>
                <w:sz w:val="22"/>
                <w:szCs w:val="22"/>
              </w:rPr>
            </w:pPr>
          </w:p>
        </w:tc>
        <w:tc>
          <w:tcPr>
            <w:tcW w:w="9984" w:type="dxa"/>
            <w:gridSpan w:val="4"/>
            <w:shd w:val="clear" w:color="auto" w:fill="A8D08D" w:themeFill="accent6" w:themeFillTint="99"/>
          </w:tcPr>
          <w:p w14:paraId="59C2E1FE" w14:textId="77777777" w:rsidR="006B3A84" w:rsidRPr="00245AB8" w:rsidRDefault="006B3A84" w:rsidP="004C4E8A">
            <w:pPr>
              <w:pStyle w:val="Header"/>
              <w:tabs>
                <w:tab w:val="clear" w:pos="4153"/>
                <w:tab w:val="clear" w:pos="8306"/>
              </w:tabs>
              <w:rPr>
                <w:rFonts w:asciiTheme="minorHAnsi" w:hAnsiTheme="minorHAnsi"/>
                <w:b/>
                <w:bCs/>
                <w:sz w:val="22"/>
                <w:szCs w:val="22"/>
                <w:u w:val="single"/>
              </w:rPr>
            </w:pPr>
          </w:p>
        </w:tc>
      </w:tr>
    </w:tbl>
    <w:p w14:paraId="29B52452" w14:textId="77777777" w:rsidR="00CD677A" w:rsidRDefault="00CD677A" w:rsidP="004C4E8A">
      <w:pPr>
        <w:pStyle w:val="Header"/>
        <w:tabs>
          <w:tab w:val="clear" w:pos="4153"/>
          <w:tab w:val="clear" w:pos="8306"/>
        </w:tabs>
        <w:rPr>
          <w:rFonts w:asciiTheme="minorHAnsi" w:hAnsiTheme="minorHAnsi"/>
          <w:bCs/>
          <w:sz w:val="22"/>
          <w:szCs w:val="22"/>
          <w:u w:val="single"/>
        </w:rPr>
      </w:pPr>
    </w:p>
    <w:tbl>
      <w:tblPr>
        <w:tblStyle w:val="TableGrid"/>
        <w:tblW w:w="13962" w:type="dxa"/>
        <w:tblLook w:val="04A0" w:firstRow="1" w:lastRow="0" w:firstColumn="1" w:lastColumn="0" w:noHBand="0" w:noVBand="1"/>
      </w:tblPr>
      <w:tblGrid>
        <w:gridCol w:w="2122"/>
        <w:gridCol w:w="2409"/>
        <w:gridCol w:w="5245"/>
        <w:gridCol w:w="4186"/>
      </w:tblGrid>
      <w:tr w:rsidR="00C76ADA" w14:paraId="58495335" w14:textId="77777777" w:rsidTr="001F7BAA">
        <w:trPr>
          <w:trHeight w:val="348"/>
        </w:trPr>
        <w:tc>
          <w:tcPr>
            <w:tcW w:w="2122" w:type="dxa"/>
          </w:tcPr>
          <w:p w14:paraId="13FBB6E8" w14:textId="1B3B3AE9" w:rsidR="00C76ADA" w:rsidRDefault="00C76ADA" w:rsidP="00C76ADA">
            <w:pPr>
              <w:pStyle w:val="Header"/>
              <w:tabs>
                <w:tab w:val="clear" w:pos="4153"/>
                <w:tab w:val="clear" w:pos="8306"/>
              </w:tabs>
              <w:rPr>
                <w:rFonts w:asciiTheme="minorHAnsi" w:hAnsiTheme="minorHAnsi"/>
                <w:sz w:val="22"/>
                <w:szCs w:val="22"/>
              </w:rPr>
            </w:pPr>
            <w:r>
              <w:rPr>
                <w:rFonts w:asciiTheme="minorHAnsi" w:hAnsiTheme="minorHAnsi"/>
                <w:sz w:val="22"/>
                <w:szCs w:val="22"/>
              </w:rPr>
              <w:t>District Director:</w:t>
            </w:r>
          </w:p>
        </w:tc>
        <w:tc>
          <w:tcPr>
            <w:tcW w:w="2409" w:type="dxa"/>
          </w:tcPr>
          <w:p w14:paraId="3AA4B168" w14:textId="70B56276" w:rsidR="00C76ADA" w:rsidRPr="0009562A" w:rsidRDefault="00A448B4" w:rsidP="007E1205">
            <w:pPr>
              <w:pStyle w:val="Header"/>
              <w:tabs>
                <w:tab w:val="clear" w:pos="4153"/>
                <w:tab w:val="clear" w:pos="8306"/>
              </w:tabs>
              <w:rPr>
                <w:rFonts w:asciiTheme="minorHAnsi" w:hAnsiTheme="minorHAnsi"/>
                <w:b/>
                <w:bCs/>
                <w:sz w:val="20"/>
                <w:szCs w:val="20"/>
              </w:rPr>
            </w:pPr>
            <w:r>
              <w:rPr>
                <w:rFonts w:asciiTheme="minorHAnsi" w:hAnsiTheme="minorHAnsi"/>
                <w:b/>
                <w:sz w:val="20"/>
                <w:szCs w:val="20"/>
              </w:rPr>
              <w:t>Mark Walker</w:t>
            </w:r>
            <w:r w:rsidR="0009562A" w:rsidRPr="0009562A">
              <w:rPr>
                <w:rFonts w:asciiTheme="minorHAnsi" w:hAnsiTheme="minorHAnsi"/>
                <w:b/>
                <w:sz w:val="20"/>
                <w:szCs w:val="20"/>
              </w:rPr>
              <w:t xml:space="preserve">  DD</w:t>
            </w:r>
          </w:p>
        </w:tc>
        <w:tc>
          <w:tcPr>
            <w:tcW w:w="5245" w:type="dxa"/>
          </w:tcPr>
          <w:p w14:paraId="5B36B56D" w14:textId="77777777" w:rsidR="00C76ADA" w:rsidRDefault="00C76ADA" w:rsidP="00C76ADA">
            <w:pPr>
              <w:pStyle w:val="Header"/>
              <w:tabs>
                <w:tab w:val="clear" w:pos="4153"/>
                <w:tab w:val="clear" w:pos="8306"/>
              </w:tabs>
              <w:rPr>
                <w:rFonts w:asciiTheme="minorHAnsi" w:hAnsiTheme="minorHAnsi"/>
                <w:sz w:val="22"/>
                <w:szCs w:val="22"/>
              </w:rPr>
            </w:pPr>
          </w:p>
        </w:tc>
        <w:tc>
          <w:tcPr>
            <w:tcW w:w="4186" w:type="dxa"/>
          </w:tcPr>
          <w:p w14:paraId="5CDAFDD9" w14:textId="0E914219" w:rsidR="00C76ADA" w:rsidRDefault="00C76ADA" w:rsidP="00C76ADA">
            <w:pPr>
              <w:pStyle w:val="Header"/>
              <w:tabs>
                <w:tab w:val="clear" w:pos="4153"/>
                <w:tab w:val="clear" w:pos="8306"/>
              </w:tabs>
              <w:rPr>
                <w:rFonts w:asciiTheme="minorHAnsi" w:hAnsiTheme="minorHAnsi"/>
                <w:sz w:val="22"/>
                <w:szCs w:val="22"/>
              </w:rPr>
            </w:pPr>
            <w:r>
              <w:rPr>
                <w:rFonts w:asciiTheme="minorHAnsi" w:hAnsiTheme="minorHAnsi"/>
                <w:sz w:val="22"/>
                <w:szCs w:val="22"/>
              </w:rPr>
              <w:t>Date:</w:t>
            </w:r>
          </w:p>
        </w:tc>
      </w:tr>
      <w:tr w:rsidR="00C76ADA" w14:paraId="13B69288" w14:textId="77777777" w:rsidTr="00C76ADA">
        <w:trPr>
          <w:trHeight w:val="328"/>
        </w:trPr>
        <w:tc>
          <w:tcPr>
            <w:tcW w:w="13962" w:type="dxa"/>
            <w:gridSpan w:val="4"/>
          </w:tcPr>
          <w:p w14:paraId="7EBF80A1" w14:textId="6EECA173" w:rsidR="00C76ADA" w:rsidRPr="00C76ADA" w:rsidRDefault="00C76ADA" w:rsidP="00C76ADA">
            <w:pPr>
              <w:pStyle w:val="Header"/>
              <w:tabs>
                <w:tab w:val="clear" w:pos="4153"/>
                <w:tab w:val="clear" w:pos="8306"/>
              </w:tabs>
              <w:jc w:val="center"/>
              <w:rPr>
                <w:rFonts w:asciiTheme="minorHAnsi" w:hAnsiTheme="minorHAnsi"/>
                <w:b/>
                <w:sz w:val="22"/>
                <w:szCs w:val="22"/>
              </w:rPr>
            </w:pPr>
            <w:r w:rsidRPr="00C76ADA">
              <w:rPr>
                <w:rFonts w:asciiTheme="minorHAnsi" w:hAnsiTheme="minorHAnsi"/>
                <w:b/>
                <w:sz w:val="22"/>
                <w:szCs w:val="22"/>
              </w:rPr>
              <w:t>For All Claims, 3 signatures are required.</w:t>
            </w:r>
          </w:p>
        </w:tc>
      </w:tr>
      <w:tr w:rsidR="00C76ADA" w14:paraId="5A479EA5" w14:textId="77777777" w:rsidTr="001F7BAA">
        <w:trPr>
          <w:trHeight w:val="348"/>
        </w:trPr>
        <w:tc>
          <w:tcPr>
            <w:tcW w:w="2122" w:type="dxa"/>
            <w:vMerge w:val="restart"/>
          </w:tcPr>
          <w:p w14:paraId="100A0F3E" w14:textId="4B443232" w:rsidR="00C76ADA" w:rsidRDefault="00C76ADA" w:rsidP="00C76ADA">
            <w:pPr>
              <w:pStyle w:val="Header"/>
              <w:tabs>
                <w:tab w:val="clear" w:pos="4153"/>
                <w:tab w:val="clear" w:pos="8306"/>
              </w:tabs>
              <w:rPr>
                <w:rFonts w:asciiTheme="minorHAnsi" w:hAnsiTheme="minorHAnsi"/>
                <w:sz w:val="22"/>
                <w:szCs w:val="22"/>
              </w:rPr>
            </w:pPr>
            <w:r>
              <w:rPr>
                <w:rFonts w:asciiTheme="minorHAnsi" w:hAnsiTheme="minorHAnsi"/>
                <w:sz w:val="22"/>
                <w:szCs w:val="22"/>
              </w:rPr>
              <w:t>Second Authoriser:</w:t>
            </w:r>
          </w:p>
        </w:tc>
        <w:tc>
          <w:tcPr>
            <w:tcW w:w="2409" w:type="dxa"/>
          </w:tcPr>
          <w:p w14:paraId="6CF78215" w14:textId="12079CF8" w:rsidR="00C76ADA" w:rsidRPr="0009562A" w:rsidRDefault="0009562A" w:rsidP="00C76ADA">
            <w:pPr>
              <w:pStyle w:val="Header"/>
              <w:tabs>
                <w:tab w:val="clear" w:pos="4153"/>
                <w:tab w:val="clear" w:pos="8306"/>
              </w:tabs>
              <w:rPr>
                <w:rFonts w:asciiTheme="minorHAnsi" w:hAnsiTheme="minorHAnsi"/>
                <w:sz w:val="20"/>
                <w:szCs w:val="20"/>
              </w:rPr>
            </w:pPr>
            <w:r w:rsidRPr="0009562A">
              <w:rPr>
                <w:rFonts w:asciiTheme="minorHAnsi" w:hAnsiTheme="minorHAnsi"/>
                <w:b/>
                <w:sz w:val="20"/>
                <w:szCs w:val="20"/>
              </w:rPr>
              <w:t>PIETA BEGGS   PQD</w:t>
            </w:r>
          </w:p>
        </w:tc>
        <w:tc>
          <w:tcPr>
            <w:tcW w:w="5245" w:type="dxa"/>
            <w:vMerge w:val="restart"/>
          </w:tcPr>
          <w:p w14:paraId="6E46412F" w14:textId="77777777" w:rsidR="00C76ADA" w:rsidRDefault="00C76ADA" w:rsidP="00C76ADA">
            <w:pPr>
              <w:pStyle w:val="Header"/>
              <w:tabs>
                <w:tab w:val="clear" w:pos="4153"/>
                <w:tab w:val="clear" w:pos="8306"/>
              </w:tabs>
              <w:rPr>
                <w:rFonts w:asciiTheme="minorHAnsi" w:hAnsiTheme="minorHAnsi"/>
                <w:sz w:val="22"/>
                <w:szCs w:val="22"/>
              </w:rPr>
            </w:pPr>
          </w:p>
        </w:tc>
        <w:tc>
          <w:tcPr>
            <w:tcW w:w="4186" w:type="dxa"/>
            <w:vMerge w:val="restart"/>
          </w:tcPr>
          <w:p w14:paraId="183F9519" w14:textId="06FC312F" w:rsidR="00C76ADA" w:rsidRDefault="00C76ADA" w:rsidP="00C76ADA">
            <w:pPr>
              <w:pStyle w:val="Header"/>
              <w:tabs>
                <w:tab w:val="clear" w:pos="4153"/>
                <w:tab w:val="clear" w:pos="8306"/>
              </w:tabs>
              <w:rPr>
                <w:rFonts w:asciiTheme="minorHAnsi" w:hAnsiTheme="minorHAnsi"/>
                <w:sz w:val="22"/>
                <w:szCs w:val="22"/>
              </w:rPr>
            </w:pPr>
            <w:r>
              <w:rPr>
                <w:rFonts w:asciiTheme="minorHAnsi" w:hAnsiTheme="minorHAnsi"/>
                <w:sz w:val="22"/>
                <w:szCs w:val="22"/>
              </w:rPr>
              <w:t>Date:</w:t>
            </w:r>
          </w:p>
        </w:tc>
      </w:tr>
      <w:tr w:rsidR="00C76ADA" w14:paraId="774D428B" w14:textId="77777777" w:rsidTr="001F7BAA">
        <w:trPr>
          <w:trHeight w:val="348"/>
        </w:trPr>
        <w:tc>
          <w:tcPr>
            <w:tcW w:w="2122" w:type="dxa"/>
            <w:vMerge/>
          </w:tcPr>
          <w:p w14:paraId="089E137C" w14:textId="77777777" w:rsidR="00C76ADA" w:rsidRDefault="00C76ADA" w:rsidP="00C76ADA">
            <w:pPr>
              <w:pStyle w:val="Header"/>
              <w:tabs>
                <w:tab w:val="clear" w:pos="4153"/>
                <w:tab w:val="clear" w:pos="8306"/>
              </w:tabs>
              <w:rPr>
                <w:rFonts w:asciiTheme="minorHAnsi" w:hAnsiTheme="minorHAnsi"/>
                <w:sz w:val="22"/>
                <w:szCs w:val="22"/>
              </w:rPr>
            </w:pPr>
          </w:p>
        </w:tc>
        <w:tc>
          <w:tcPr>
            <w:tcW w:w="2409" w:type="dxa"/>
          </w:tcPr>
          <w:p w14:paraId="335E32F8" w14:textId="174198D0" w:rsidR="00C76ADA" w:rsidRPr="0009562A" w:rsidRDefault="0009562A" w:rsidP="00C76ADA">
            <w:pPr>
              <w:pStyle w:val="Header"/>
              <w:tabs>
                <w:tab w:val="clear" w:pos="4153"/>
                <w:tab w:val="clear" w:pos="8306"/>
              </w:tabs>
              <w:rPr>
                <w:rFonts w:asciiTheme="minorHAnsi" w:hAnsiTheme="minorHAnsi"/>
                <w:b/>
                <w:sz w:val="20"/>
                <w:szCs w:val="20"/>
              </w:rPr>
            </w:pPr>
            <w:r w:rsidRPr="0009562A">
              <w:rPr>
                <w:rFonts w:asciiTheme="minorHAnsi" w:hAnsiTheme="minorHAnsi"/>
                <w:b/>
                <w:sz w:val="20"/>
                <w:szCs w:val="20"/>
              </w:rPr>
              <w:t>RAMANI WARUSEVITANE</w:t>
            </w:r>
            <w:r>
              <w:rPr>
                <w:rFonts w:asciiTheme="minorHAnsi" w:hAnsiTheme="minorHAnsi"/>
                <w:b/>
                <w:sz w:val="20"/>
                <w:szCs w:val="20"/>
              </w:rPr>
              <w:t xml:space="preserve"> CGD</w:t>
            </w:r>
          </w:p>
        </w:tc>
        <w:tc>
          <w:tcPr>
            <w:tcW w:w="5245" w:type="dxa"/>
            <w:vMerge/>
          </w:tcPr>
          <w:p w14:paraId="3FD63367" w14:textId="77777777" w:rsidR="00C76ADA" w:rsidRDefault="00C76ADA" w:rsidP="00C76ADA">
            <w:pPr>
              <w:pStyle w:val="Header"/>
              <w:tabs>
                <w:tab w:val="clear" w:pos="4153"/>
                <w:tab w:val="clear" w:pos="8306"/>
              </w:tabs>
              <w:rPr>
                <w:rFonts w:asciiTheme="minorHAnsi" w:hAnsiTheme="minorHAnsi"/>
                <w:sz w:val="22"/>
                <w:szCs w:val="22"/>
              </w:rPr>
            </w:pPr>
          </w:p>
        </w:tc>
        <w:tc>
          <w:tcPr>
            <w:tcW w:w="4186" w:type="dxa"/>
            <w:vMerge/>
          </w:tcPr>
          <w:p w14:paraId="177ED20F" w14:textId="77777777" w:rsidR="00C76ADA" w:rsidRDefault="00C76ADA" w:rsidP="00C76ADA">
            <w:pPr>
              <w:pStyle w:val="Header"/>
              <w:tabs>
                <w:tab w:val="clear" w:pos="4153"/>
                <w:tab w:val="clear" w:pos="8306"/>
              </w:tabs>
              <w:rPr>
                <w:rFonts w:asciiTheme="minorHAnsi" w:hAnsiTheme="minorHAnsi"/>
                <w:sz w:val="22"/>
                <w:szCs w:val="22"/>
              </w:rPr>
            </w:pPr>
          </w:p>
        </w:tc>
      </w:tr>
      <w:tr w:rsidR="00C76ADA" w14:paraId="57F35299" w14:textId="77777777" w:rsidTr="001F7BAA">
        <w:trPr>
          <w:trHeight w:val="348"/>
        </w:trPr>
        <w:tc>
          <w:tcPr>
            <w:tcW w:w="2122" w:type="dxa"/>
          </w:tcPr>
          <w:p w14:paraId="69FEB811" w14:textId="1246841B" w:rsidR="00C76ADA" w:rsidRDefault="00C76ADA" w:rsidP="00C76ADA">
            <w:pPr>
              <w:pStyle w:val="Header"/>
              <w:tabs>
                <w:tab w:val="clear" w:pos="4153"/>
                <w:tab w:val="clear" w:pos="8306"/>
              </w:tabs>
              <w:rPr>
                <w:rFonts w:asciiTheme="minorHAnsi" w:hAnsiTheme="minorHAnsi"/>
                <w:sz w:val="22"/>
                <w:szCs w:val="22"/>
              </w:rPr>
            </w:pPr>
            <w:r>
              <w:rPr>
                <w:rFonts w:asciiTheme="minorHAnsi" w:hAnsiTheme="minorHAnsi"/>
                <w:sz w:val="22"/>
                <w:szCs w:val="22"/>
              </w:rPr>
              <w:t>Finance Manager:</w:t>
            </w:r>
          </w:p>
        </w:tc>
        <w:tc>
          <w:tcPr>
            <w:tcW w:w="2409" w:type="dxa"/>
          </w:tcPr>
          <w:p w14:paraId="6BE861D4" w14:textId="6396A720" w:rsidR="00C76ADA" w:rsidRDefault="0009562A" w:rsidP="00C76ADA">
            <w:pPr>
              <w:pStyle w:val="Header"/>
              <w:tabs>
                <w:tab w:val="clear" w:pos="4153"/>
                <w:tab w:val="clear" w:pos="8306"/>
              </w:tabs>
              <w:rPr>
                <w:rFonts w:asciiTheme="minorHAnsi" w:hAnsiTheme="minorHAnsi"/>
                <w:sz w:val="22"/>
                <w:szCs w:val="22"/>
              </w:rPr>
            </w:pPr>
            <w:r>
              <w:rPr>
                <w:rFonts w:asciiTheme="minorHAnsi" w:hAnsiTheme="minorHAnsi"/>
                <w:b/>
                <w:bCs/>
                <w:sz w:val="22"/>
                <w:szCs w:val="22"/>
              </w:rPr>
              <w:t>LIN GUO</w:t>
            </w:r>
            <w:r w:rsidR="00822AE8">
              <w:rPr>
                <w:rFonts w:asciiTheme="minorHAnsi" w:hAnsiTheme="minorHAnsi"/>
                <w:b/>
                <w:bCs/>
                <w:sz w:val="22"/>
                <w:szCs w:val="22"/>
              </w:rPr>
              <w:t xml:space="preserve"> </w:t>
            </w:r>
            <w:r w:rsidR="007E1205">
              <w:rPr>
                <w:rFonts w:asciiTheme="minorHAnsi" w:hAnsiTheme="minorHAnsi"/>
                <w:b/>
                <w:bCs/>
                <w:sz w:val="22"/>
                <w:szCs w:val="22"/>
              </w:rPr>
              <w:t xml:space="preserve"> FM</w:t>
            </w:r>
          </w:p>
        </w:tc>
        <w:tc>
          <w:tcPr>
            <w:tcW w:w="5245" w:type="dxa"/>
          </w:tcPr>
          <w:p w14:paraId="4CFDF34F" w14:textId="77777777" w:rsidR="00C76ADA" w:rsidRDefault="00C76ADA" w:rsidP="00C76ADA">
            <w:pPr>
              <w:pStyle w:val="Header"/>
              <w:tabs>
                <w:tab w:val="clear" w:pos="4153"/>
                <w:tab w:val="clear" w:pos="8306"/>
              </w:tabs>
              <w:rPr>
                <w:rFonts w:asciiTheme="minorHAnsi" w:hAnsiTheme="minorHAnsi"/>
                <w:sz w:val="22"/>
                <w:szCs w:val="22"/>
              </w:rPr>
            </w:pPr>
          </w:p>
        </w:tc>
        <w:tc>
          <w:tcPr>
            <w:tcW w:w="4186" w:type="dxa"/>
          </w:tcPr>
          <w:p w14:paraId="456BE9C0" w14:textId="625D1FCF" w:rsidR="00C76ADA" w:rsidRDefault="00C76ADA" w:rsidP="00C76ADA">
            <w:pPr>
              <w:pStyle w:val="Header"/>
              <w:tabs>
                <w:tab w:val="clear" w:pos="4153"/>
                <w:tab w:val="clear" w:pos="8306"/>
              </w:tabs>
              <w:rPr>
                <w:rFonts w:asciiTheme="minorHAnsi" w:hAnsiTheme="minorHAnsi"/>
                <w:sz w:val="22"/>
                <w:szCs w:val="22"/>
              </w:rPr>
            </w:pPr>
            <w:r>
              <w:rPr>
                <w:rFonts w:asciiTheme="minorHAnsi" w:hAnsiTheme="minorHAnsi"/>
                <w:sz w:val="22"/>
                <w:szCs w:val="22"/>
              </w:rPr>
              <w:t>Date:</w:t>
            </w:r>
          </w:p>
        </w:tc>
      </w:tr>
    </w:tbl>
    <w:p w14:paraId="66CEC74D" w14:textId="260DEE8D" w:rsidR="00CD677A" w:rsidRPr="00245AB8" w:rsidRDefault="002D49A1" w:rsidP="004C4E8A">
      <w:pPr>
        <w:pStyle w:val="Header"/>
        <w:tabs>
          <w:tab w:val="clear" w:pos="4153"/>
          <w:tab w:val="clear" w:pos="8306"/>
        </w:tabs>
        <w:rPr>
          <w:rFonts w:asciiTheme="minorHAnsi" w:hAnsiTheme="minorHAnsi"/>
          <w:b/>
          <w:bCs/>
          <w:sz w:val="22"/>
          <w:szCs w:val="22"/>
          <w:u w:val="single"/>
        </w:rPr>
      </w:pPr>
      <w:r w:rsidRPr="00245AB8">
        <w:rPr>
          <w:rFonts w:asciiTheme="minorHAnsi" w:hAnsiTheme="minorHAnsi"/>
          <w:bCs/>
          <w:sz w:val="22"/>
          <w:szCs w:val="22"/>
        </w:rPr>
        <w:t>Claim Number</w:t>
      </w:r>
      <w:r w:rsidR="004D549E">
        <w:rPr>
          <w:rFonts w:asciiTheme="minorHAnsi" w:hAnsiTheme="minorHAnsi"/>
          <w:bCs/>
          <w:sz w:val="22"/>
          <w:szCs w:val="22"/>
        </w:rPr>
        <w:tab/>
      </w:r>
      <w:r w:rsidR="004D549E">
        <w:rPr>
          <w:rFonts w:asciiTheme="minorHAnsi" w:hAnsiTheme="minorHAnsi"/>
          <w:bCs/>
          <w:sz w:val="22"/>
          <w:szCs w:val="22"/>
        </w:rPr>
        <w:tab/>
      </w:r>
      <w:r w:rsidR="004D549E">
        <w:rPr>
          <w:rFonts w:asciiTheme="minorHAnsi" w:hAnsiTheme="minorHAnsi"/>
          <w:bCs/>
          <w:sz w:val="22"/>
          <w:szCs w:val="22"/>
        </w:rPr>
        <w:tab/>
      </w:r>
      <w:r w:rsidRPr="00245AB8">
        <w:rPr>
          <w:rFonts w:asciiTheme="minorHAnsi" w:hAnsiTheme="minorHAnsi"/>
          <w:bCs/>
          <w:sz w:val="22"/>
          <w:szCs w:val="22"/>
        </w:rPr>
        <w:t>Date entered as purchase</w:t>
      </w:r>
      <w:r w:rsidR="004D549E">
        <w:rPr>
          <w:rFonts w:asciiTheme="minorHAnsi" w:hAnsiTheme="minorHAnsi"/>
          <w:bCs/>
          <w:sz w:val="22"/>
          <w:szCs w:val="22"/>
        </w:rPr>
        <w:tab/>
      </w:r>
      <w:r w:rsidR="004D549E">
        <w:rPr>
          <w:rFonts w:asciiTheme="minorHAnsi" w:hAnsiTheme="minorHAnsi"/>
          <w:bCs/>
          <w:sz w:val="22"/>
          <w:szCs w:val="22"/>
        </w:rPr>
        <w:tab/>
      </w:r>
      <w:r w:rsidR="004D549E">
        <w:rPr>
          <w:rFonts w:asciiTheme="minorHAnsi" w:hAnsiTheme="minorHAnsi"/>
          <w:bCs/>
          <w:sz w:val="22"/>
          <w:szCs w:val="22"/>
        </w:rPr>
        <w:tab/>
      </w:r>
      <w:r w:rsidRPr="00245AB8">
        <w:rPr>
          <w:rFonts w:asciiTheme="minorHAnsi" w:hAnsiTheme="minorHAnsi"/>
          <w:bCs/>
          <w:sz w:val="22"/>
          <w:szCs w:val="22"/>
        </w:rPr>
        <w:t xml:space="preserve"> Date entered as paid</w:t>
      </w:r>
      <w:r w:rsidR="004D549E">
        <w:rPr>
          <w:rFonts w:asciiTheme="minorHAnsi" w:hAnsiTheme="minorHAnsi"/>
          <w:bCs/>
          <w:sz w:val="22"/>
          <w:szCs w:val="22"/>
        </w:rPr>
        <w:tab/>
      </w:r>
      <w:r w:rsidR="004D549E">
        <w:rPr>
          <w:rFonts w:asciiTheme="minorHAnsi" w:hAnsiTheme="minorHAnsi"/>
          <w:bCs/>
          <w:sz w:val="22"/>
          <w:szCs w:val="22"/>
        </w:rPr>
        <w:tab/>
      </w:r>
      <w:r w:rsidR="00C76ADA">
        <w:rPr>
          <w:rFonts w:asciiTheme="minorHAnsi" w:hAnsiTheme="minorHAnsi"/>
          <w:bCs/>
          <w:sz w:val="22"/>
          <w:szCs w:val="22"/>
        </w:rPr>
        <w:tab/>
        <w:t xml:space="preserve"> Reference</w:t>
      </w:r>
      <w:r w:rsidR="004D549E">
        <w:rPr>
          <w:rFonts w:asciiTheme="minorHAnsi" w:hAnsiTheme="minorHAnsi"/>
          <w:bCs/>
          <w:sz w:val="22"/>
          <w:szCs w:val="22"/>
        </w:rPr>
        <w:t xml:space="preserve"> number</w:t>
      </w:r>
      <w:r w:rsidR="004D549E">
        <w:rPr>
          <w:rFonts w:asciiTheme="minorHAnsi" w:hAnsiTheme="minorHAnsi"/>
          <w:bCs/>
          <w:sz w:val="22"/>
          <w:szCs w:val="22"/>
        </w:rPr>
        <w:tab/>
      </w:r>
      <w:r w:rsidR="004D549E">
        <w:rPr>
          <w:rFonts w:asciiTheme="minorHAnsi" w:hAnsiTheme="minorHAnsi"/>
          <w:bCs/>
          <w:sz w:val="22"/>
          <w:szCs w:val="22"/>
        </w:rPr>
        <w:tab/>
      </w:r>
    </w:p>
    <w:sectPr w:rsidR="00CD677A" w:rsidRPr="00245AB8" w:rsidSect="007A286E">
      <w:headerReference w:type="default" r:id="rId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BB541" w14:textId="77777777" w:rsidR="00BD64C4" w:rsidRDefault="00BD64C4" w:rsidP="007A286E">
      <w:pPr>
        <w:spacing w:after="0" w:line="240" w:lineRule="auto"/>
      </w:pPr>
      <w:r>
        <w:separator/>
      </w:r>
    </w:p>
  </w:endnote>
  <w:endnote w:type="continuationSeparator" w:id="0">
    <w:p w14:paraId="467BDA0A" w14:textId="77777777" w:rsidR="00BD64C4" w:rsidRDefault="00BD64C4" w:rsidP="007A28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6C35F" w14:textId="77777777" w:rsidR="00BD64C4" w:rsidRDefault="00BD64C4" w:rsidP="007A286E">
      <w:pPr>
        <w:spacing w:after="0" w:line="240" w:lineRule="auto"/>
      </w:pPr>
      <w:r>
        <w:separator/>
      </w:r>
    </w:p>
  </w:footnote>
  <w:footnote w:type="continuationSeparator" w:id="0">
    <w:p w14:paraId="2112DCB6" w14:textId="77777777" w:rsidR="00BD64C4" w:rsidRDefault="00BD64C4" w:rsidP="007A28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7DAAD" w14:textId="77777777" w:rsidR="007A286E" w:rsidRDefault="007A286E">
    <w:pPr>
      <w:pStyle w:val="Header"/>
    </w:pPr>
    <w:r>
      <w:rPr>
        <w:noProof/>
        <w:lang w:eastAsia="en-AU"/>
      </w:rPr>
      <mc:AlternateContent>
        <mc:Choice Requires="wps">
          <w:drawing>
            <wp:anchor distT="0" distB="0" distL="118745" distR="118745" simplePos="0" relativeHeight="251659264" behindDoc="1" locked="0" layoutInCell="1" allowOverlap="0" wp14:anchorId="347E146B" wp14:editId="5C046593">
              <wp:simplePos x="0" y="0"/>
              <wp:positionH relativeFrom="margin">
                <wp:align>center</wp:align>
              </wp:positionH>
              <mc:AlternateContent>
                <mc:Choice Requires="wp14">
                  <wp:positionV relativeFrom="page">
                    <wp14:pctPosVOffset>4500</wp14:pctPosVOffset>
                  </wp:positionV>
                </mc:Choice>
                <mc:Fallback>
                  <wp:positionV relativeFrom="page">
                    <wp:posOffset>339725</wp:posOffset>
                  </wp:positionV>
                </mc:Fallback>
              </mc:AlternateContent>
              <wp:extent cx="5950039" cy="270457"/>
              <wp:effectExtent l="0" t="0" r="0" b="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sz w:val="36"/>
                              <w:szCs w:val="36"/>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445DADC8" w14:textId="412F74F7" w:rsidR="007A286E" w:rsidRPr="007A286E" w:rsidRDefault="007A286E">
                              <w:pPr>
                                <w:pStyle w:val="Header"/>
                                <w:jc w:val="center"/>
                                <w:rPr>
                                  <w:caps/>
                                  <w:color w:val="FFFFFF" w:themeColor="background1"/>
                                  <w:sz w:val="36"/>
                                  <w:szCs w:val="36"/>
                                </w:rPr>
                              </w:pPr>
                              <w:r>
                                <w:rPr>
                                  <w:caps/>
                                  <w:color w:val="FFFFFF" w:themeColor="background1"/>
                                  <w:sz w:val="36"/>
                                  <w:szCs w:val="36"/>
                                </w:rPr>
                                <w:t>CLAIM</w:t>
                              </w:r>
                              <w:r w:rsidRPr="007A286E">
                                <w:rPr>
                                  <w:caps/>
                                  <w:color w:val="FFFFFF" w:themeColor="background1"/>
                                  <w:sz w:val="36"/>
                                  <w:szCs w:val="36"/>
                                </w:rPr>
                                <w:t xml:space="preserve"> FOR </w:t>
                              </w:r>
                              <w:r w:rsidR="00C76ADA" w:rsidRPr="007A286E">
                                <w:rPr>
                                  <w:caps/>
                                  <w:color w:val="FFFFFF" w:themeColor="background1"/>
                                  <w:sz w:val="36"/>
                                  <w:szCs w:val="36"/>
                                </w:rPr>
                                <w:t>REIMBURSEMENT -</w:t>
                              </w:r>
                              <w:r w:rsidRPr="007A286E">
                                <w:rPr>
                                  <w:caps/>
                                  <w:color w:val="FFFFFF" w:themeColor="background1"/>
                                  <w:sz w:val="36"/>
                                  <w:szCs w:val="36"/>
                                </w:rPr>
                                <w:t xml:space="preserve"> </w:t>
                              </w:r>
                              <w:r w:rsidR="00CD677A">
                                <w:rPr>
                                  <w:caps/>
                                  <w:color w:val="FFFFFF" w:themeColor="background1"/>
                                  <w:sz w:val="36"/>
                                  <w:szCs w:val="36"/>
                                </w:rPr>
                                <w:t xml:space="preserve"> </w:t>
                              </w:r>
                              <w:r w:rsidRPr="007A286E">
                                <w:rPr>
                                  <w:caps/>
                                  <w:color w:val="FFFFFF" w:themeColor="background1"/>
                                  <w:sz w:val="36"/>
                                  <w:szCs w:val="36"/>
                                </w:rPr>
                                <w:t>DISTRICT 90</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47E146B"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" o:allowoverlap="f" fillcolor="#70ad47 [3209]" stroked="f" strokeweight="1pt">
              <v:textbox style="mso-fit-shape-to-text:t">
                <w:txbxContent>
                  <w:sdt>
                    <w:sdtPr>
                      <w:rPr>
                        <w:caps/>
                        <w:color w:val="FFFFFF" w:themeColor="background1"/>
                        <w:sz w:val="36"/>
                        <w:szCs w:val="36"/>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445DADC8" w14:textId="412F74F7" w:rsidR="007A286E" w:rsidRPr="007A286E" w:rsidRDefault="007A286E">
                        <w:pPr>
                          <w:pStyle w:val="Header"/>
                          <w:jc w:val="center"/>
                          <w:rPr>
                            <w:caps/>
                            <w:color w:val="FFFFFF" w:themeColor="background1"/>
                            <w:sz w:val="36"/>
                            <w:szCs w:val="36"/>
                          </w:rPr>
                        </w:pPr>
                        <w:r>
                          <w:rPr>
                            <w:caps/>
                            <w:color w:val="FFFFFF" w:themeColor="background1"/>
                            <w:sz w:val="36"/>
                            <w:szCs w:val="36"/>
                          </w:rPr>
                          <w:t>CLAIM</w:t>
                        </w:r>
                        <w:r w:rsidRPr="007A286E">
                          <w:rPr>
                            <w:caps/>
                            <w:color w:val="FFFFFF" w:themeColor="background1"/>
                            <w:sz w:val="36"/>
                            <w:szCs w:val="36"/>
                          </w:rPr>
                          <w:t xml:space="preserve"> FOR </w:t>
                        </w:r>
                        <w:r w:rsidR="00C76ADA" w:rsidRPr="007A286E">
                          <w:rPr>
                            <w:caps/>
                            <w:color w:val="FFFFFF" w:themeColor="background1"/>
                            <w:sz w:val="36"/>
                            <w:szCs w:val="36"/>
                          </w:rPr>
                          <w:t xml:space="preserve">REIMBURSEMENT </w:t>
                        </w:r>
                        <w:proofErr w:type="gramStart"/>
                        <w:r w:rsidR="00C76ADA" w:rsidRPr="007A286E">
                          <w:rPr>
                            <w:caps/>
                            <w:color w:val="FFFFFF" w:themeColor="background1"/>
                            <w:sz w:val="36"/>
                            <w:szCs w:val="36"/>
                          </w:rPr>
                          <w:t>-</w:t>
                        </w:r>
                        <w:r w:rsidRPr="007A286E">
                          <w:rPr>
                            <w:caps/>
                            <w:color w:val="FFFFFF" w:themeColor="background1"/>
                            <w:sz w:val="36"/>
                            <w:szCs w:val="36"/>
                          </w:rPr>
                          <w:t xml:space="preserve"> </w:t>
                        </w:r>
                        <w:r w:rsidR="00CD677A">
                          <w:rPr>
                            <w:caps/>
                            <w:color w:val="FFFFFF" w:themeColor="background1"/>
                            <w:sz w:val="36"/>
                            <w:szCs w:val="36"/>
                          </w:rPr>
                          <w:t xml:space="preserve"> </w:t>
                        </w:r>
                        <w:r w:rsidRPr="007A286E">
                          <w:rPr>
                            <w:caps/>
                            <w:color w:val="FFFFFF" w:themeColor="background1"/>
                            <w:sz w:val="36"/>
                            <w:szCs w:val="36"/>
                          </w:rPr>
                          <w:t>DISTRICT</w:t>
                        </w:r>
                        <w:proofErr w:type="gramEnd"/>
                        <w:r w:rsidRPr="007A286E">
                          <w:rPr>
                            <w:caps/>
                            <w:color w:val="FFFFFF" w:themeColor="background1"/>
                            <w:sz w:val="36"/>
                            <w:szCs w:val="36"/>
                          </w:rPr>
                          <w:t xml:space="preserve"> 90</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B2BEE"/>
    <w:multiLevelType w:val="hybridMultilevel"/>
    <w:tmpl w:val="F30842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072588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LQwMjY2NTAzNzQ2NTJT0lEKTi0uzszPAykwrQUAxf9u9CwAAAA="/>
  </w:docVars>
  <w:rsids>
    <w:rsidRoot w:val="007A286E"/>
    <w:rsid w:val="00010AF2"/>
    <w:rsid w:val="00010BDF"/>
    <w:rsid w:val="00011916"/>
    <w:rsid w:val="00013BB7"/>
    <w:rsid w:val="00017587"/>
    <w:rsid w:val="000208A6"/>
    <w:rsid w:val="000208E8"/>
    <w:rsid w:val="00024EFC"/>
    <w:rsid w:val="000255B2"/>
    <w:rsid w:val="0003110F"/>
    <w:rsid w:val="00031E0F"/>
    <w:rsid w:val="0003226C"/>
    <w:rsid w:val="00036DB7"/>
    <w:rsid w:val="00044D6F"/>
    <w:rsid w:val="00051216"/>
    <w:rsid w:val="00052309"/>
    <w:rsid w:val="00053C36"/>
    <w:rsid w:val="00056216"/>
    <w:rsid w:val="00056CCA"/>
    <w:rsid w:val="0005752E"/>
    <w:rsid w:val="00057E34"/>
    <w:rsid w:val="000611F2"/>
    <w:rsid w:val="00061EC5"/>
    <w:rsid w:val="0006208C"/>
    <w:rsid w:val="00071357"/>
    <w:rsid w:val="000719D3"/>
    <w:rsid w:val="00074434"/>
    <w:rsid w:val="00081923"/>
    <w:rsid w:val="00083E31"/>
    <w:rsid w:val="00087ACF"/>
    <w:rsid w:val="000913EC"/>
    <w:rsid w:val="0009562A"/>
    <w:rsid w:val="000964ED"/>
    <w:rsid w:val="000A026F"/>
    <w:rsid w:val="000A26AC"/>
    <w:rsid w:val="000A553F"/>
    <w:rsid w:val="000A6678"/>
    <w:rsid w:val="000A6AFB"/>
    <w:rsid w:val="000B32A9"/>
    <w:rsid w:val="000C0560"/>
    <w:rsid w:val="000C55B7"/>
    <w:rsid w:val="000C5CE3"/>
    <w:rsid w:val="000D2213"/>
    <w:rsid w:val="000D471A"/>
    <w:rsid w:val="000D7827"/>
    <w:rsid w:val="000E02D9"/>
    <w:rsid w:val="000E1432"/>
    <w:rsid w:val="000E67DA"/>
    <w:rsid w:val="00103030"/>
    <w:rsid w:val="00112047"/>
    <w:rsid w:val="001143D9"/>
    <w:rsid w:val="00114428"/>
    <w:rsid w:val="00116711"/>
    <w:rsid w:val="001225DA"/>
    <w:rsid w:val="0012316B"/>
    <w:rsid w:val="00123D1F"/>
    <w:rsid w:val="00124BE5"/>
    <w:rsid w:val="001358FE"/>
    <w:rsid w:val="001359E4"/>
    <w:rsid w:val="001539DA"/>
    <w:rsid w:val="001551DC"/>
    <w:rsid w:val="00155A32"/>
    <w:rsid w:val="001565CF"/>
    <w:rsid w:val="0016097A"/>
    <w:rsid w:val="00161F73"/>
    <w:rsid w:val="001704DF"/>
    <w:rsid w:val="001720E9"/>
    <w:rsid w:val="0017227E"/>
    <w:rsid w:val="00173FFF"/>
    <w:rsid w:val="001746BF"/>
    <w:rsid w:val="00181227"/>
    <w:rsid w:val="00182CE1"/>
    <w:rsid w:val="00184F6E"/>
    <w:rsid w:val="001853DE"/>
    <w:rsid w:val="00185E19"/>
    <w:rsid w:val="00190431"/>
    <w:rsid w:val="00191A41"/>
    <w:rsid w:val="00192474"/>
    <w:rsid w:val="001924B7"/>
    <w:rsid w:val="00193A67"/>
    <w:rsid w:val="001A3542"/>
    <w:rsid w:val="001A631E"/>
    <w:rsid w:val="001A6618"/>
    <w:rsid w:val="001A7C37"/>
    <w:rsid w:val="001B1233"/>
    <w:rsid w:val="001B23B5"/>
    <w:rsid w:val="001B277B"/>
    <w:rsid w:val="001B4D27"/>
    <w:rsid w:val="001B4F14"/>
    <w:rsid w:val="001B60E8"/>
    <w:rsid w:val="001B693C"/>
    <w:rsid w:val="001C1671"/>
    <w:rsid w:val="001C3B70"/>
    <w:rsid w:val="001D0835"/>
    <w:rsid w:val="001D16FA"/>
    <w:rsid w:val="001D17C9"/>
    <w:rsid w:val="001D26DB"/>
    <w:rsid w:val="001D2F3B"/>
    <w:rsid w:val="001D3446"/>
    <w:rsid w:val="001D378C"/>
    <w:rsid w:val="001D4385"/>
    <w:rsid w:val="001D4428"/>
    <w:rsid w:val="001D4B31"/>
    <w:rsid w:val="001D4CB1"/>
    <w:rsid w:val="001D5FA9"/>
    <w:rsid w:val="001D77EE"/>
    <w:rsid w:val="001E264F"/>
    <w:rsid w:val="001E387A"/>
    <w:rsid w:val="001E3992"/>
    <w:rsid w:val="001E4D65"/>
    <w:rsid w:val="001E5B9D"/>
    <w:rsid w:val="001F2B65"/>
    <w:rsid w:val="001F4688"/>
    <w:rsid w:val="001F5763"/>
    <w:rsid w:val="001F77E8"/>
    <w:rsid w:val="001F7BAA"/>
    <w:rsid w:val="002034B5"/>
    <w:rsid w:val="00205E9E"/>
    <w:rsid w:val="00221491"/>
    <w:rsid w:val="00227691"/>
    <w:rsid w:val="00227F7A"/>
    <w:rsid w:val="00232B99"/>
    <w:rsid w:val="00233C37"/>
    <w:rsid w:val="002400BB"/>
    <w:rsid w:val="002408CC"/>
    <w:rsid w:val="00241D1E"/>
    <w:rsid w:val="00244CC9"/>
    <w:rsid w:val="0024516E"/>
    <w:rsid w:val="00245225"/>
    <w:rsid w:val="0024552B"/>
    <w:rsid w:val="00245AB8"/>
    <w:rsid w:val="002507EE"/>
    <w:rsid w:val="00252916"/>
    <w:rsid w:val="00252EFA"/>
    <w:rsid w:val="00257D13"/>
    <w:rsid w:val="00263D38"/>
    <w:rsid w:val="00263F4A"/>
    <w:rsid w:val="00265076"/>
    <w:rsid w:val="00272C3F"/>
    <w:rsid w:val="00281881"/>
    <w:rsid w:val="00284A78"/>
    <w:rsid w:val="00292FCB"/>
    <w:rsid w:val="002966C8"/>
    <w:rsid w:val="002A18B1"/>
    <w:rsid w:val="002A1E8F"/>
    <w:rsid w:val="002A376D"/>
    <w:rsid w:val="002B23B4"/>
    <w:rsid w:val="002B2E7C"/>
    <w:rsid w:val="002B4E8A"/>
    <w:rsid w:val="002B6CEA"/>
    <w:rsid w:val="002C083E"/>
    <w:rsid w:val="002C0A6F"/>
    <w:rsid w:val="002C5CA0"/>
    <w:rsid w:val="002D0CEC"/>
    <w:rsid w:val="002D1D61"/>
    <w:rsid w:val="002D2EEE"/>
    <w:rsid w:val="002D44D2"/>
    <w:rsid w:val="002D49A1"/>
    <w:rsid w:val="002D6044"/>
    <w:rsid w:val="002D6556"/>
    <w:rsid w:val="002D700F"/>
    <w:rsid w:val="002D7E7C"/>
    <w:rsid w:val="002E24DD"/>
    <w:rsid w:val="002E3124"/>
    <w:rsid w:val="002E3C3D"/>
    <w:rsid w:val="002E6C9E"/>
    <w:rsid w:val="002E6E6B"/>
    <w:rsid w:val="002F07A7"/>
    <w:rsid w:val="002F2960"/>
    <w:rsid w:val="002F4A0A"/>
    <w:rsid w:val="002F510E"/>
    <w:rsid w:val="00302285"/>
    <w:rsid w:val="0030287A"/>
    <w:rsid w:val="003046D4"/>
    <w:rsid w:val="00304949"/>
    <w:rsid w:val="00307D9B"/>
    <w:rsid w:val="00310200"/>
    <w:rsid w:val="00310EB9"/>
    <w:rsid w:val="003131D8"/>
    <w:rsid w:val="0031399A"/>
    <w:rsid w:val="00315961"/>
    <w:rsid w:val="00320709"/>
    <w:rsid w:val="0032219E"/>
    <w:rsid w:val="00322747"/>
    <w:rsid w:val="00323862"/>
    <w:rsid w:val="00325707"/>
    <w:rsid w:val="003261D6"/>
    <w:rsid w:val="00327DBB"/>
    <w:rsid w:val="00330741"/>
    <w:rsid w:val="003314BE"/>
    <w:rsid w:val="0033203F"/>
    <w:rsid w:val="00333262"/>
    <w:rsid w:val="00336E93"/>
    <w:rsid w:val="003418B5"/>
    <w:rsid w:val="00345085"/>
    <w:rsid w:val="00345E36"/>
    <w:rsid w:val="00355596"/>
    <w:rsid w:val="003602A1"/>
    <w:rsid w:val="00362886"/>
    <w:rsid w:val="003675E2"/>
    <w:rsid w:val="00370EA0"/>
    <w:rsid w:val="00374E7A"/>
    <w:rsid w:val="00375426"/>
    <w:rsid w:val="003755AF"/>
    <w:rsid w:val="00375706"/>
    <w:rsid w:val="00375744"/>
    <w:rsid w:val="00376717"/>
    <w:rsid w:val="003769A5"/>
    <w:rsid w:val="00377223"/>
    <w:rsid w:val="00383038"/>
    <w:rsid w:val="00385280"/>
    <w:rsid w:val="00394267"/>
    <w:rsid w:val="00394E27"/>
    <w:rsid w:val="00397935"/>
    <w:rsid w:val="003A2793"/>
    <w:rsid w:val="003A3ABF"/>
    <w:rsid w:val="003A622D"/>
    <w:rsid w:val="003A6F73"/>
    <w:rsid w:val="003A7F2A"/>
    <w:rsid w:val="003B15F4"/>
    <w:rsid w:val="003B3693"/>
    <w:rsid w:val="003C1378"/>
    <w:rsid w:val="003C4150"/>
    <w:rsid w:val="003D3423"/>
    <w:rsid w:val="003D4ABC"/>
    <w:rsid w:val="003E650E"/>
    <w:rsid w:val="003F2F19"/>
    <w:rsid w:val="003F4AF7"/>
    <w:rsid w:val="003F5108"/>
    <w:rsid w:val="0040230C"/>
    <w:rsid w:val="004055FC"/>
    <w:rsid w:val="00407224"/>
    <w:rsid w:val="004114EC"/>
    <w:rsid w:val="00414827"/>
    <w:rsid w:val="00414837"/>
    <w:rsid w:val="004149E8"/>
    <w:rsid w:val="00420067"/>
    <w:rsid w:val="00420CA2"/>
    <w:rsid w:val="00424BCF"/>
    <w:rsid w:val="004257D4"/>
    <w:rsid w:val="00440993"/>
    <w:rsid w:val="004419A3"/>
    <w:rsid w:val="004434D2"/>
    <w:rsid w:val="00443561"/>
    <w:rsid w:val="0044628D"/>
    <w:rsid w:val="00447161"/>
    <w:rsid w:val="004566EA"/>
    <w:rsid w:val="004629BB"/>
    <w:rsid w:val="00466F32"/>
    <w:rsid w:val="00472A65"/>
    <w:rsid w:val="00474A98"/>
    <w:rsid w:val="00475392"/>
    <w:rsid w:val="00476725"/>
    <w:rsid w:val="00476AFC"/>
    <w:rsid w:val="0047749A"/>
    <w:rsid w:val="00480FDB"/>
    <w:rsid w:val="00484E17"/>
    <w:rsid w:val="004922BF"/>
    <w:rsid w:val="004A0C0F"/>
    <w:rsid w:val="004A211C"/>
    <w:rsid w:val="004A4A79"/>
    <w:rsid w:val="004A6C06"/>
    <w:rsid w:val="004A7ED8"/>
    <w:rsid w:val="004B1F6D"/>
    <w:rsid w:val="004B21AF"/>
    <w:rsid w:val="004B31E8"/>
    <w:rsid w:val="004C037C"/>
    <w:rsid w:val="004C05D8"/>
    <w:rsid w:val="004C1F9E"/>
    <w:rsid w:val="004C48E2"/>
    <w:rsid w:val="004C4E8A"/>
    <w:rsid w:val="004D0D1E"/>
    <w:rsid w:val="004D0D37"/>
    <w:rsid w:val="004D2219"/>
    <w:rsid w:val="004D3171"/>
    <w:rsid w:val="004D36CF"/>
    <w:rsid w:val="004D549E"/>
    <w:rsid w:val="004D58E6"/>
    <w:rsid w:val="004D6348"/>
    <w:rsid w:val="004E15AB"/>
    <w:rsid w:val="004E2DDE"/>
    <w:rsid w:val="004F1109"/>
    <w:rsid w:val="004F58EE"/>
    <w:rsid w:val="004F6F9A"/>
    <w:rsid w:val="00500516"/>
    <w:rsid w:val="0050110F"/>
    <w:rsid w:val="00501EEF"/>
    <w:rsid w:val="00505199"/>
    <w:rsid w:val="00511086"/>
    <w:rsid w:val="00513804"/>
    <w:rsid w:val="005156DC"/>
    <w:rsid w:val="00523E9D"/>
    <w:rsid w:val="00541E71"/>
    <w:rsid w:val="00547133"/>
    <w:rsid w:val="00547202"/>
    <w:rsid w:val="00551C0E"/>
    <w:rsid w:val="00557F0F"/>
    <w:rsid w:val="00565CEC"/>
    <w:rsid w:val="005777A8"/>
    <w:rsid w:val="0058464B"/>
    <w:rsid w:val="00586C6C"/>
    <w:rsid w:val="00587B08"/>
    <w:rsid w:val="0059034B"/>
    <w:rsid w:val="00590A93"/>
    <w:rsid w:val="005912B3"/>
    <w:rsid w:val="00592A17"/>
    <w:rsid w:val="005A1556"/>
    <w:rsid w:val="005A322B"/>
    <w:rsid w:val="005A5DDA"/>
    <w:rsid w:val="005B5A96"/>
    <w:rsid w:val="005B6173"/>
    <w:rsid w:val="005C1F89"/>
    <w:rsid w:val="005C5E94"/>
    <w:rsid w:val="005D2A5E"/>
    <w:rsid w:val="005D56C8"/>
    <w:rsid w:val="005D6EC4"/>
    <w:rsid w:val="005D7B21"/>
    <w:rsid w:val="005E14E6"/>
    <w:rsid w:val="005E589E"/>
    <w:rsid w:val="005E5DF2"/>
    <w:rsid w:val="005F3045"/>
    <w:rsid w:val="005F3A39"/>
    <w:rsid w:val="005F6519"/>
    <w:rsid w:val="005F66CC"/>
    <w:rsid w:val="005F692B"/>
    <w:rsid w:val="00601E7E"/>
    <w:rsid w:val="006023EF"/>
    <w:rsid w:val="00603E7B"/>
    <w:rsid w:val="00605F70"/>
    <w:rsid w:val="0061520E"/>
    <w:rsid w:val="00615DCC"/>
    <w:rsid w:val="00616CBE"/>
    <w:rsid w:val="006207D7"/>
    <w:rsid w:val="00624976"/>
    <w:rsid w:val="00624D2E"/>
    <w:rsid w:val="006258B4"/>
    <w:rsid w:val="0063019D"/>
    <w:rsid w:val="00630718"/>
    <w:rsid w:val="006325A7"/>
    <w:rsid w:val="0063295E"/>
    <w:rsid w:val="00635F7B"/>
    <w:rsid w:val="00636823"/>
    <w:rsid w:val="00641A11"/>
    <w:rsid w:val="00641C6A"/>
    <w:rsid w:val="006466A9"/>
    <w:rsid w:val="00652D41"/>
    <w:rsid w:val="00653FD9"/>
    <w:rsid w:val="00655E71"/>
    <w:rsid w:val="006560EC"/>
    <w:rsid w:val="00657931"/>
    <w:rsid w:val="00657DEB"/>
    <w:rsid w:val="00664408"/>
    <w:rsid w:val="006731BB"/>
    <w:rsid w:val="00674EB6"/>
    <w:rsid w:val="00676392"/>
    <w:rsid w:val="00680A1D"/>
    <w:rsid w:val="00683B8C"/>
    <w:rsid w:val="006851AE"/>
    <w:rsid w:val="00685A63"/>
    <w:rsid w:val="006935F5"/>
    <w:rsid w:val="00696952"/>
    <w:rsid w:val="006A289A"/>
    <w:rsid w:val="006A5BA0"/>
    <w:rsid w:val="006A6E04"/>
    <w:rsid w:val="006A7508"/>
    <w:rsid w:val="006B3A84"/>
    <w:rsid w:val="006C29B0"/>
    <w:rsid w:val="006C2E53"/>
    <w:rsid w:val="006C404C"/>
    <w:rsid w:val="006C509F"/>
    <w:rsid w:val="006C62F7"/>
    <w:rsid w:val="006D0F0E"/>
    <w:rsid w:val="006D1A5C"/>
    <w:rsid w:val="006D74B1"/>
    <w:rsid w:val="006E3A04"/>
    <w:rsid w:val="006E3BF5"/>
    <w:rsid w:val="006F5E16"/>
    <w:rsid w:val="00707383"/>
    <w:rsid w:val="00710AA7"/>
    <w:rsid w:val="00720B5F"/>
    <w:rsid w:val="007227F5"/>
    <w:rsid w:val="00727828"/>
    <w:rsid w:val="007315DD"/>
    <w:rsid w:val="00731C30"/>
    <w:rsid w:val="007324BD"/>
    <w:rsid w:val="0073585D"/>
    <w:rsid w:val="007404F0"/>
    <w:rsid w:val="00740826"/>
    <w:rsid w:val="00744807"/>
    <w:rsid w:val="00750677"/>
    <w:rsid w:val="00750EB4"/>
    <w:rsid w:val="00760A34"/>
    <w:rsid w:val="00762776"/>
    <w:rsid w:val="00762CDC"/>
    <w:rsid w:val="007659F5"/>
    <w:rsid w:val="00766800"/>
    <w:rsid w:val="00766CD5"/>
    <w:rsid w:val="007721D7"/>
    <w:rsid w:val="00776518"/>
    <w:rsid w:val="00780FD0"/>
    <w:rsid w:val="00781901"/>
    <w:rsid w:val="00784D02"/>
    <w:rsid w:val="0079053A"/>
    <w:rsid w:val="00790662"/>
    <w:rsid w:val="007919F5"/>
    <w:rsid w:val="00793F0C"/>
    <w:rsid w:val="00794F03"/>
    <w:rsid w:val="00795C71"/>
    <w:rsid w:val="007A0807"/>
    <w:rsid w:val="007A270D"/>
    <w:rsid w:val="007A286E"/>
    <w:rsid w:val="007A5DF6"/>
    <w:rsid w:val="007A69A4"/>
    <w:rsid w:val="007A7560"/>
    <w:rsid w:val="007A7B9B"/>
    <w:rsid w:val="007B374E"/>
    <w:rsid w:val="007B5BAC"/>
    <w:rsid w:val="007B6DD6"/>
    <w:rsid w:val="007C3881"/>
    <w:rsid w:val="007D1B46"/>
    <w:rsid w:val="007D2653"/>
    <w:rsid w:val="007D3F19"/>
    <w:rsid w:val="007D65FB"/>
    <w:rsid w:val="007E1205"/>
    <w:rsid w:val="007E3FA8"/>
    <w:rsid w:val="007E77DC"/>
    <w:rsid w:val="007E7F77"/>
    <w:rsid w:val="007F60A5"/>
    <w:rsid w:val="008043E5"/>
    <w:rsid w:val="008053C3"/>
    <w:rsid w:val="00813E89"/>
    <w:rsid w:val="0081657C"/>
    <w:rsid w:val="00822AE8"/>
    <w:rsid w:val="00837E20"/>
    <w:rsid w:val="00841DC6"/>
    <w:rsid w:val="00842016"/>
    <w:rsid w:val="008447CF"/>
    <w:rsid w:val="00847744"/>
    <w:rsid w:val="0085276D"/>
    <w:rsid w:val="00860A2D"/>
    <w:rsid w:val="00863440"/>
    <w:rsid w:val="00863763"/>
    <w:rsid w:val="00865728"/>
    <w:rsid w:val="00872958"/>
    <w:rsid w:val="00872FB7"/>
    <w:rsid w:val="00875088"/>
    <w:rsid w:val="00880D13"/>
    <w:rsid w:val="00880D7C"/>
    <w:rsid w:val="00881187"/>
    <w:rsid w:val="00884A4E"/>
    <w:rsid w:val="0088787C"/>
    <w:rsid w:val="00890489"/>
    <w:rsid w:val="0089571F"/>
    <w:rsid w:val="0089782D"/>
    <w:rsid w:val="008A197B"/>
    <w:rsid w:val="008B0BBF"/>
    <w:rsid w:val="008B49FE"/>
    <w:rsid w:val="008B713F"/>
    <w:rsid w:val="008B7DC7"/>
    <w:rsid w:val="008C3B7C"/>
    <w:rsid w:val="008C6BDD"/>
    <w:rsid w:val="008C7825"/>
    <w:rsid w:val="008D4470"/>
    <w:rsid w:val="008E4B58"/>
    <w:rsid w:val="008E5C17"/>
    <w:rsid w:val="008F03DE"/>
    <w:rsid w:val="008F0828"/>
    <w:rsid w:val="008F0B11"/>
    <w:rsid w:val="008F7F5F"/>
    <w:rsid w:val="009000EB"/>
    <w:rsid w:val="0090046F"/>
    <w:rsid w:val="0090196C"/>
    <w:rsid w:val="009027EC"/>
    <w:rsid w:val="009065D4"/>
    <w:rsid w:val="00910209"/>
    <w:rsid w:val="00914796"/>
    <w:rsid w:val="00924CF2"/>
    <w:rsid w:val="009306CE"/>
    <w:rsid w:val="00930BDA"/>
    <w:rsid w:val="00933F1E"/>
    <w:rsid w:val="00935C3D"/>
    <w:rsid w:val="00944C4F"/>
    <w:rsid w:val="00952E5E"/>
    <w:rsid w:val="00955B53"/>
    <w:rsid w:val="00956D03"/>
    <w:rsid w:val="00956D87"/>
    <w:rsid w:val="0096435E"/>
    <w:rsid w:val="00964A32"/>
    <w:rsid w:val="00965148"/>
    <w:rsid w:val="009717BC"/>
    <w:rsid w:val="00976E55"/>
    <w:rsid w:val="00980E9E"/>
    <w:rsid w:val="0098127C"/>
    <w:rsid w:val="009824FE"/>
    <w:rsid w:val="00983424"/>
    <w:rsid w:val="00985D46"/>
    <w:rsid w:val="009A1238"/>
    <w:rsid w:val="009A21E0"/>
    <w:rsid w:val="009A31ED"/>
    <w:rsid w:val="009A533E"/>
    <w:rsid w:val="009A57DF"/>
    <w:rsid w:val="009B235A"/>
    <w:rsid w:val="009B5AEF"/>
    <w:rsid w:val="009C0F40"/>
    <w:rsid w:val="009C4FB4"/>
    <w:rsid w:val="009D507E"/>
    <w:rsid w:val="009E0266"/>
    <w:rsid w:val="009F15B8"/>
    <w:rsid w:val="009F1689"/>
    <w:rsid w:val="009F307A"/>
    <w:rsid w:val="009F3FC1"/>
    <w:rsid w:val="009F4D26"/>
    <w:rsid w:val="009F7B31"/>
    <w:rsid w:val="00A10548"/>
    <w:rsid w:val="00A13509"/>
    <w:rsid w:val="00A21902"/>
    <w:rsid w:val="00A23AE1"/>
    <w:rsid w:val="00A25798"/>
    <w:rsid w:val="00A26D7F"/>
    <w:rsid w:val="00A404F6"/>
    <w:rsid w:val="00A418CB"/>
    <w:rsid w:val="00A44243"/>
    <w:rsid w:val="00A448B4"/>
    <w:rsid w:val="00A505B3"/>
    <w:rsid w:val="00A51717"/>
    <w:rsid w:val="00A55930"/>
    <w:rsid w:val="00A566CA"/>
    <w:rsid w:val="00A57348"/>
    <w:rsid w:val="00A57956"/>
    <w:rsid w:val="00A61948"/>
    <w:rsid w:val="00A64B0B"/>
    <w:rsid w:val="00A65176"/>
    <w:rsid w:val="00A72D85"/>
    <w:rsid w:val="00A74F15"/>
    <w:rsid w:val="00A80001"/>
    <w:rsid w:val="00A80C08"/>
    <w:rsid w:val="00A8229F"/>
    <w:rsid w:val="00A834AA"/>
    <w:rsid w:val="00A85089"/>
    <w:rsid w:val="00A87B0D"/>
    <w:rsid w:val="00A93312"/>
    <w:rsid w:val="00A95A51"/>
    <w:rsid w:val="00AA0861"/>
    <w:rsid w:val="00AA25F6"/>
    <w:rsid w:val="00AA488B"/>
    <w:rsid w:val="00AA5E91"/>
    <w:rsid w:val="00AB0130"/>
    <w:rsid w:val="00AB0692"/>
    <w:rsid w:val="00AB4B75"/>
    <w:rsid w:val="00AC049D"/>
    <w:rsid w:val="00AC60B2"/>
    <w:rsid w:val="00AC63D4"/>
    <w:rsid w:val="00AD00A6"/>
    <w:rsid w:val="00AD1ABA"/>
    <w:rsid w:val="00AD51AF"/>
    <w:rsid w:val="00AE20BE"/>
    <w:rsid w:val="00AE2AC4"/>
    <w:rsid w:val="00AE3688"/>
    <w:rsid w:val="00AE47A2"/>
    <w:rsid w:val="00AE4BC4"/>
    <w:rsid w:val="00AE78A1"/>
    <w:rsid w:val="00AF3F78"/>
    <w:rsid w:val="00AF562E"/>
    <w:rsid w:val="00B00B93"/>
    <w:rsid w:val="00B029CD"/>
    <w:rsid w:val="00B1389F"/>
    <w:rsid w:val="00B21066"/>
    <w:rsid w:val="00B2560F"/>
    <w:rsid w:val="00B27B7E"/>
    <w:rsid w:val="00B3534D"/>
    <w:rsid w:val="00B36838"/>
    <w:rsid w:val="00B41949"/>
    <w:rsid w:val="00B423E4"/>
    <w:rsid w:val="00B46E61"/>
    <w:rsid w:val="00B54221"/>
    <w:rsid w:val="00B54669"/>
    <w:rsid w:val="00B55B13"/>
    <w:rsid w:val="00B56E0B"/>
    <w:rsid w:val="00B6136D"/>
    <w:rsid w:val="00B700A9"/>
    <w:rsid w:val="00B74D72"/>
    <w:rsid w:val="00B7695A"/>
    <w:rsid w:val="00B76CFC"/>
    <w:rsid w:val="00B80C46"/>
    <w:rsid w:val="00B83E76"/>
    <w:rsid w:val="00B8759F"/>
    <w:rsid w:val="00B9092A"/>
    <w:rsid w:val="00B9154A"/>
    <w:rsid w:val="00B93FAF"/>
    <w:rsid w:val="00B97CBF"/>
    <w:rsid w:val="00BA1083"/>
    <w:rsid w:val="00BA1D62"/>
    <w:rsid w:val="00BA2DC6"/>
    <w:rsid w:val="00BA395D"/>
    <w:rsid w:val="00BB441F"/>
    <w:rsid w:val="00BC1634"/>
    <w:rsid w:val="00BC6E98"/>
    <w:rsid w:val="00BC71F5"/>
    <w:rsid w:val="00BC7580"/>
    <w:rsid w:val="00BC78D2"/>
    <w:rsid w:val="00BD273E"/>
    <w:rsid w:val="00BD2805"/>
    <w:rsid w:val="00BD2DAC"/>
    <w:rsid w:val="00BD64C4"/>
    <w:rsid w:val="00BE257A"/>
    <w:rsid w:val="00BE410A"/>
    <w:rsid w:val="00BE57C6"/>
    <w:rsid w:val="00BF1D60"/>
    <w:rsid w:val="00BF2235"/>
    <w:rsid w:val="00BF2F6D"/>
    <w:rsid w:val="00BF40B9"/>
    <w:rsid w:val="00BF6300"/>
    <w:rsid w:val="00BF6475"/>
    <w:rsid w:val="00BF6BBD"/>
    <w:rsid w:val="00C06C0D"/>
    <w:rsid w:val="00C16454"/>
    <w:rsid w:val="00C20621"/>
    <w:rsid w:val="00C225E0"/>
    <w:rsid w:val="00C25A2C"/>
    <w:rsid w:val="00C27278"/>
    <w:rsid w:val="00C30577"/>
    <w:rsid w:val="00C3310A"/>
    <w:rsid w:val="00C360EA"/>
    <w:rsid w:val="00C42770"/>
    <w:rsid w:val="00C427EA"/>
    <w:rsid w:val="00C44BBB"/>
    <w:rsid w:val="00C506E8"/>
    <w:rsid w:val="00C54195"/>
    <w:rsid w:val="00C547BB"/>
    <w:rsid w:val="00C56B4C"/>
    <w:rsid w:val="00C57DE4"/>
    <w:rsid w:val="00C61547"/>
    <w:rsid w:val="00C61EFA"/>
    <w:rsid w:val="00C6202A"/>
    <w:rsid w:val="00C644CF"/>
    <w:rsid w:val="00C71B11"/>
    <w:rsid w:val="00C71B45"/>
    <w:rsid w:val="00C71F2D"/>
    <w:rsid w:val="00C72F2E"/>
    <w:rsid w:val="00C72FB5"/>
    <w:rsid w:val="00C745BE"/>
    <w:rsid w:val="00C748B8"/>
    <w:rsid w:val="00C75589"/>
    <w:rsid w:val="00C76ADA"/>
    <w:rsid w:val="00C912FF"/>
    <w:rsid w:val="00C92466"/>
    <w:rsid w:val="00C92C5C"/>
    <w:rsid w:val="00C92D99"/>
    <w:rsid w:val="00C95BF2"/>
    <w:rsid w:val="00C975F2"/>
    <w:rsid w:val="00CA4153"/>
    <w:rsid w:val="00CA6CB5"/>
    <w:rsid w:val="00CA6CD0"/>
    <w:rsid w:val="00CA6FF6"/>
    <w:rsid w:val="00CA7950"/>
    <w:rsid w:val="00CB08C7"/>
    <w:rsid w:val="00CB2760"/>
    <w:rsid w:val="00CB4C48"/>
    <w:rsid w:val="00CC41B4"/>
    <w:rsid w:val="00CC67F9"/>
    <w:rsid w:val="00CC6ACA"/>
    <w:rsid w:val="00CD18A3"/>
    <w:rsid w:val="00CD1A80"/>
    <w:rsid w:val="00CD38C4"/>
    <w:rsid w:val="00CD4CDD"/>
    <w:rsid w:val="00CD5A2B"/>
    <w:rsid w:val="00CD677A"/>
    <w:rsid w:val="00CD7B3D"/>
    <w:rsid w:val="00CE29E8"/>
    <w:rsid w:val="00CF303C"/>
    <w:rsid w:val="00CF45A2"/>
    <w:rsid w:val="00D03297"/>
    <w:rsid w:val="00D04A14"/>
    <w:rsid w:val="00D106E1"/>
    <w:rsid w:val="00D1082D"/>
    <w:rsid w:val="00D129C2"/>
    <w:rsid w:val="00D22604"/>
    <w:rsid w:val="00D22829"/>
    <w:rsid w:val="00D25DAC"/>
    <w:rsid w:val="00D315A8"/>
    <w:rsid w:val="00D327D1"/>
    <w:rsid w:val="00D40DED"/>
    <w:rsid w:val="00D46B29"/>
    <w:rsid w:val="00D47800"/>
    <w:rsid w:val="00D511E9"/>
    <w:rsid w:val="00D5452D"/>
    <w:rsid w:val="00D57996"/>
    <w:rsid w:val="00D6026C"/>
    <w:rsid w:val="00D61A93"/>
    <w:rsid w:val="00D63A14"/>
    <w:rsid w:val="00D66D08"/>
    <w:rsid w:val="00D70F84"/>
    <w:rsid w:val="00D71144"/>
    <w:rsid w:val="00D744DC"/>
    <w:rsid w:val="00D83EAF"/>
    <w:rsid w:val="00D874CF"/>
    <w:rsid w:val="00D919AE"/>
    <w:rsid w:val="00DA4FDE"/>
    <w:rsid w:val="00DA7F63"/>
    <w:rsid w:val="00DB1641"/>
    <w:rsid w:val="00DB24B9"/>
    <w:rsid w:val="00DD40A0"/>
    <w:rsid w:val="00DD4A65"/>
    <w:rsid w:val="00DD5D77"/>
    <w:rsid w:val="00DD6DB8"/>
    <w:rsid w:val="00DD72D6"/>
    <w:rsid w:val="00DE0D2F"/>
    <w:rsid w:val="00DE1B00"/>
    <w:rsid w:val="00DE39B9"/>
    <w:rsid w:val="00DE48C3"/>
    <w:rsid w:val="00DE5F84"/>
    <w:rsid w:val="00DF7E68"/>
    <w:rsid w:val="00E02755"/>
    <w:rsid w:val="00E03506"/>
    <w:rsid w:val="00E07B3B"/>
    <w:rsid w:val="00E100B2"/>
    <w:rsid w:val="00E10AC2"/>
    <w:rsid w:val="00E124C9"/>
    <w:rsid w:val="00E13341"/>
    <w:rsid w:val="00E13EB8"/>
    <w:rsid w:val="00E155A3"/>
    <w:rsid w:val="00E16FE2"/>
    <w:rsid w:val="00E26A7C"/>
    <w:rsid w:val="00E338C9"/>
    <w:rsid w:val="00E34029"/>
    <w:rsid w:val="00E36110"/>
    <w:rsid w:val="00E36D6F"/>
    <w:rsid w:val="00E43365"/>
    <w:rsid w:val="00E47CCC"/>
    <w:rsid w:val="00E519E6"/>
    <w:rsid w:val="00E53C5B"/>
    <w:rsid w:val="00E55B7C"/>
    <w:rsid w:val="00E57BA0"/>
    <w:rsid w:val="00E607CB"/>
    <w:rsid w:val="00E62A3D"/>
    <w:rsid w:val="00E62AE7"/>
    <w:rsid w:val="00E64AEA"/>
    <w:rsid w:val="00E65356"/>
    <w:rsid w:val="00E7054E"/>
    <w:rsid w:val="00E71783"/>
    <w:rsid w:val="00E72198"/>
    <w:rsid w:val="00E741EC"/>
    <w:rsid w:val="00E746C8"/>
    <w:rsid w:val="00E80B4E"/>
    <w:rsid w:val="00E8341E"/>
    <w:rsid w:val="00E83A50"/>
    <w:rsid w:val="00E916C3"/>
    <w:rsid w:val="00E91F89"/>
    <w:rsid w:val="00E94485"/>
    <w:rsid w:val="00E951C3"/>
    <w:rsid w:val="00E95EDA"/>
    <w:rsid w:val="00E971CE"/>
    <w:rsid w:val="00EA05CA"/>
    <w:rsid w:val="00EA1281"/>
    <w:rsid w:val="00EA2DF5"/>
    <w:rsid w:val="00EA4324"/>
    <w:rsid w:val="00EA6323"/>
    <w:rsid w:val="00EB153B"/>
    <w:rsid w:val="00EB597B"/>
    <w:rsid w:val="00EB7269"/>
    <w:rsid w:val="00EC657C"/>
    <w:rsid w:val="00EC7831"/>
    <w:rsid w:val="00EC7DE8"/>
    <w:rsid w:val="00ED7CFE"/>
    <w:rsid w:val="00EE1414"/>
    <w:rsid w:val="00EE154F"/>
    <w:rsid w:val="00EE3CA6"/>
    <w:rsid w:val="00EE5712"/>
    <w:rsid w:val="00EF7371"/>
    <w:rsid w:val="00EF7CF0"/>
    <w:rsid w:val="00F01EC2"/>
    <w:rsid w:val="00F02706"/>
    <w:rsid w:val="00F068FD"/>
    <w:rsid w:val="00F20602"/>
    <w:rsid w:val="00F23D42"/>
    <w:rsid w:val="00F2583E"/>
    <w:rsid w:val="00F25BA0"/>
    <w:rsid w:val="00F2753C"/>
    <w:rsid w:val="00F3276A"/>
    <w:rsid w:val="00F37BE3"/>
    <w:rsid w:val="00F40F44"/>
    <w:rsid w:val="00F410D4"/>
    <w:rsid w:val="00F41588"/>
    <w:rsid w:val="00F465BC"/>
    <w:rsid w:val="00F55B9F"/>
    <w:rsid w:val="00F57C82"/>
    <w:rsid w:val="00F649F7"/>
    <w:rsid w:val="00F65515"/>
    <w:rsid w:val="00F801DB"/>
    <w:rsid w:val="00F80821"/>
    <w:rsid w:val="00F8455B"/>
    <w:rsid w:val="00F8500F"/>
    <w:rsid w:val="00F91AE9"/>
    <w:rsid w:val="00F9494E"/>
    <w:rsid w:val="00F97965"/>
    <w:rsid w:val="00FA1D84"/>
    <w:rsid w:val="00FA2E8E"/>
    <w:rsid w:val="00FA377C"/>
    <w:rsid w:val="00FB39BE"/>
    <w:rsid w:val="00FB48D0"/>
    <w:rsid w:val="00FB61D1"/>
    <w:rsid w:val="00FC465A"/>
    <w:rsid w:val="00FC4E6B"/>
    <w:rsid w:val="00FD063A"/>
    <w:rsid w:val="00FD4973"/>
    <w:rsid w:val="00FD4AA6"/>
    <w:rsid w:val="00FD5174"/>
    <w:rsid w:val="00FD5C02"/>
    <w:rsid w:val="00FD69EA"/>
    <w:rsid w:val="00FE28B9"/>
    <w:rsid w:val="00FF4ACA"/>
    <w:rsid w:val="00FF4ADB"/>
    <w:rsid w:val="00FF4FBA"/>
    <w:rsid w:val="00FF5EA6"/>
    <w:rsid w:val="00FF784A"/>
    <w:rsid w:val="799BAFF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9E4B0"/>
  <w15:chartTrackingRefBased/>
  <w15:docId w15:val="{37EDDF22-51AA-4813-A588-63649971A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A286E"/>
    <w:pPr>
      <w:tabs>
        <w:tab w:val="center" w:pos="4153"/>
        <w:tab w:val="right" w:pos="8306"/>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7A286E"/>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A286E"/>
    <w:rPr>
      <w:color w:val="0563C1" w:themeColor="hyperlink"/>
      <w:u w:val="single"/>
    </w:rPr>
  </w:style>
  <w:style w:type="paragraph" w:styleId="Footer">
    <w:name w:val="footer"/>
    <w:basedOn w:val="Normal"/>
    <w:link w:val="FooterChar"/>
    <w:uiPriority w:val="99"/>
    <w:unhideWhenUsed/>
    <w:rsid w:val="007A28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286E"/>
  </w:style>
  <w:style w:type="table" w:styleId="TableGrid">
    <w:name w:val="Table Grid"/>
    <w:basedOn w:val="TableNormal"/>
    <w:uiPriority w:val="39"/>
    <w:rsid w:val="00CD67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3A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3A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laims@d90toastmasters.org.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96</Words>
  <Characters>111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CLAIM FOR REIMBURSEMENT -  DISTRICT 90</vt:lpstr>
    </vt:vector>
  </TitlesOfParts>
  <Company/>
  <LinksUpToDate>false</LinksUpToDate>
  <CharactersWithSpaces>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M FOR REIMBURSEMENT -  DISTRICT 90</dc:title>
  <dc:subject/>
  <dc:creator>Jan Vecchio</dc:creator>
  <cp:keywords/>
  <dc:description/>
  <cp:lastModifiedBy>Lin Kuo</cp:lastModifiedBy>
  <cp:revision>3</cp:revision>
  <cp:lastPrinted>2019-02-04T20:13:00Z</cp:lastPrinted>
  <dcterms:created xsi:type="dcterms:W3CDTF">2023-07-29T09:49:00Z</dcterms:created>
  <dcterms:modified xsi:type="dcterms:W3CDTF">2023-09-21T21:05:00Z</dcterms:modified>
</cp:coreProperties>
</file>